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3625E8" w14:textId="77777777" w:rsidR="00916845" w:rsidRDefault="00F52CF7" w:rsidP="002A3120">
      <w:pPr>
        <w:jc w:val="center"/>
        <w:rPr>
          <w:rStyle w:val="Heading1Char"/>
          <w:rFonts w:ascii="Arial" w:hAnsi="Arial" w:cs="Arial"/>
          <w:color w:val="auto"/>
        </w:rPr>
      </w:pPr>
      <w:r>
        <w:rPr>
          <w:rStyle w:val="Heading1Char"/>
          <w:rFonts w:ascii="Arial" w:hAnsi="Arial" w:cs="Arial"/>
          <w:color w:val="auto"/>
        </w:rPr>
        <w:t>CST2355 – Database Systems</w:t>
      </w:r>
      <w:r>
        <w:rPr>
          <w:rStyle w:val="Heading1Char"/>
          <w:rFonts w:ascii="Arial" w:hAnsi="Arial" w:cs="Arial"/>
          <w:color w:val="auto"/>
        </w:rPr>
        <w:tab/>
        <w:t xml:space="preserve">Lab Assignment </w:t>
      </w:r>
      <w:r w:rsidR="00084DF1">
        <w:rPr>
          <w:rStyle w:val="Heading1Char"/>
          <w:rFonts w:ascii="Arial" w:hAnsi="Arial" w:cs="Arial"/>
          <w:color w:val="auto"/>
        </w:rPr>
        <w:t>8</w:t>
      </w:r>
    </w:p>
    <w:p w14:paraId="2B58F5B9" w14:textId="77777777" w:rsidR="008402AA" w:rsidRDefault="008402AA" w:rsidP="002A3120">
      <w:pPr>
        <w:jc w:val="center"/>
        <w:rPr>
          <w:rStyle w:val="Heading1Char"/>
          <w:rFonts w:ascii="Arial" w:hAnsi="Arial" w:cs="Arial"/>
          <w:color w:val="auto"/>
        </w:rPr>
      </w:pPr>
    </w:p>
    <w:p w14:paraId="0ED775C7" w14:textId="796DB94A" w:rsidR="008402AA" w:rsidRDefault="00A566FD" w:rsidP="00A566FD">
      <w:pPr>
        <w:tabs>
          <w:tab w:val="right" w:pos="3402"/>
          <w:tab w:val="left" w:pos="3969"/>
        </w:tabs>
        <w:rPr>
          <w:rStyle w:val="Heading1Char"/>
          <w:rFonts w:ascii="Arial" w:hAnsi="Arial" w:cs="Arial"/>
          <w:color w:val="auto"/>
        </w:rPr>
      </w:pPr>
      <w:r>
        <w:rPr>
          <w:rStyle w:val="Heading1Char"/>
          <w:rFonts w:ascii="Arial" w:hAnsi="Arial" w:cs="Arial"/>
          <w:color w:val="auto"/>
        </w:rPr>
        <w:tab/>
        <w:t>Student Name:</w:t>
      </w:r>
      <w:r>
        <w:rPr>
          <w:rStyle w:val="Heading1Char"/>
          <w:rFonts w:ascii="Arial" w:hAnsi="Arial" w:cs="Arial"/>
          <w:color w:val="auto"/>
        </w:rPr>
        <w:tab/>
      </w:r>
      <w:r w:rsidR="008402AA">
        <w:rPr>
          <w:rStyle w:val="Heading1Char"/>
          <w:rFonts w:ascii="Arial" w:hAnsi="Arial" w:cs="Arial"/>
          <w:color w:val="auto"/>
        </w:rPr>
        <w:t>__</w:t>
      </w:r>
      <w:r w:rsidR="0029646C">
        <w:rPr>
          <w:rStyle w:val="Heading1Char"/>
          <w:rFonts w:ascii="Arial" w:hAnsi="Arial" w:cs="Arial"/>
          <w:color w:val="auto"/>
        </w:rPr>
        <w:t>Yanzhang Wu</w:t>
      </w:r>
      <w:r w:rsidR="008402AA">
        <w:rPr>
          <w:rStyle w:val="Heading1Char"/>
          <w:rFonts w:ascii="Arial" w:hAnsi="Arial" w:cs="Arial"/>
          <w:color w:val="auto"/>
        </w:rPr>
        <w:t>________________</w:t>
      </w:r>
    </w:p>
    <w:p w14:paraId="7ACE1647" w14:textId="7F7846E7" w:rsidR="00A566FD" w:rsidRDefault="00A566FD" w:rsidP="00A566FD">
      <w:pPr>
        <w:tabs>
          <w:tab w:val="right" w:pos="3402"/>
          <w:tab w:val="left" w:pos="3969"/>
        </w:tabs>
        <w:rPr>
          <w:rStyle w:val="Heading1Char"/>
          <w:rFonts w:ascii="Arial" w:hAnsi="Arial" w:cs="Arial"/>
          <w:color w:val="auto"/>
        </w:rPr>
      </w:pPr>
      <w:r>
        <w:rPr>
          <w:rStyle w:val="Heading1Char"/>
          <w:rFonts w:ascii="Arial" w:hAnsi="Arial" w:cs="Arial"/>
          <w:color w:val="auto"/>
        </w:rPr>
        <w:tab/>
      </w:r>
      <w:r w:rsidR="008402AA">
        <w:rPr>
          <w:rStyle w:val="Heading1Char"/>
          <w:rFonts w:ascii="Arial" w:hAnsi="Arial" w:cs="Arial"/>
          <w:color w:val="auto"/>
        </w:rPr>
        <w:t xml:space="preserve">Student ID: </w:t>
      </w:r>
      <w:r>
        <w:rPr>
          <w:rStyle w:val="Heading1Char"/>
          <w:rFonts w:ascii="Arial" w:hAnsi="Arial" w:cs="Arial"/>
          <w:color w:val="auto"/>
        </w:rPr>
        <w:tab/>
        <w:t>___</w:t>
      </w:r>
      <w:r w:rsidR="0029646C" w:rsidRPr="0029646C">
        <w:t xml:space="preserve"> </w:t>
      </w:r>
      <w:r w:rsidR="0029646C" w:rsidRPr="0029646C">
        <w:rPr>
          <w:rStyle w:val="Heading1Char"/>
          <w:rFonts w:ascii="Arial" w:hAnsi="Arial" w:cs="Arial"/>
          <w:color w:val="auto"/>
        </w:rPr>
        <w:t>41056465</w:t>
      </w:r>
      <w:r w:rsidR="0029646C" w:rsidRPr="0029646C">
        <w:rPr>
          <w:rStyle w:val="Heading1Char"/>
          <w:rFonts w:ascii="Arial" w:hAnsi="Arial" w:cs="Arial"/>
          <w:color w:val="auto"/>
        </w:rPr>
        <w:t xml:space="preserve"> </w:t>
      </w:r>
      <w:r>
        <w:rPr>
          <w:rStyle w:val="Heading1Char"/>
          <w:rFonts w:ascii="Arial" w:hAnsi="Arial" w:cs="Arial"/>
          <w:color w:val="auto"/>
        </w:rPr>
        <w:t>_______________</w:t>
      </w:r>
    </w:p>
    <w:p w14:paraId="4F398A78" w14:textId="66978364" w:rsidR="008402AA" w:rsidRPr="00AB6927" w:rsidRDefault="00A566FD" w:rsidP="00A566FD">
      <w:pPr>
        <w:tabs>
          <w:tab w:val="right" w:pos="3402"/>
          <w:tab w:val="left" w:pos="3969"/>
        </w:tabs>
      </w:pPr>
      <w:r>
        <w:rPr>
          <w:rStyle w:val="Heading1Char"/>
          <w:rFonts w:ascii="Arial" w:hAnsi="Arial" w:cs="Arial"/>
          <w:color w:val="auto"/>
        </w:rPr>
        <w:tab/>
      </w:r>
      <w:r w:rsidR="008402AA">
        <w:rPr>
          <w:rStyle w:val="Heading1Char"/>
          <w:rFonts w:ascii="Arial" w:hAnsi="Arial" w:cs="Arial"/>
          <w:color w:val="auto"/>
        </w:rPr>
        <w:t xml:space="preserve">Student email: </w:t>
      </w:r>
      <w:r>
        <w:rPr>
          <w:rStyle w:val="Heading1Char"/>
          <w:rFonts w:ascii="Arial" w:hAnsi="Arial" w:cs="Arial"/>
          <w:color w:val="auto"/>
        </w:rPr>
        <w:tab/>
      </w:r>
      <w:r w:rsidR="0029646C" w:rsidRPr="0029646C">
        <w:rPr>
          <w:rStyle w:val="Heading1Char"/>
          <w:rFonts w:ascii="Arial" w:hAnsi="Arial" w:cs="Arial"/>
          <w:color w:val="auto"/>
          <w:sz w:val="18"/>
          <w:szCs w:val="18"/>
        </w:rPr>
        <w:t>wu000298@algonquinlive.com</w:t>
      </w:r>
      <w:r>
        <w:rPr>
          <w:rStyle w:val="Heading1Char"/>
          <w:rFonts w:ascii="Arial" w:hAnsi="Arial" w:cs="Arial"/>
          <w:color w:val="auto"/>
        </w:rPr>
        <w:t>__________________</w:t>
      </w:r>
    </w:p>
    <w:p w14:paraId="6D81EDFD" w14:textId="77777777" w:rsidR="00916845" w:rsidRDefault="00916845" w:rsidP="00916845">
      <w:pPr>
        <w:tabs>
          <w:tab w:val="left" w:pos="3150"/>
        </w:tabs>
        <w:rPr>
          <w:rFonts w:ascii="Arial" w:hAnsi="Arial" w:cs="Arial"/>
          <w:b/>
          <w:sz w:val="32"/>
        </w:rPr>
      </w:pPr>
    </w:p>
    <w:p w14:paraId="2C93FF4B" w14:textId="77777777" w:rsidR="008402AA" w:rsidRDefault="008402AA" w:rsidP="008402AA">
      <w:pPr>
        <w:pStyle w:val="Heading1"/>
      </w:pPr>
      <w:r>
        <w:t>Hand-in:</w:t>
      </w:r>
    </w:p>
    <w:p w14:paraId="44B5A7CD" w14:textId="77777777" w:rsidR="008402AA" w:rsidRDefault="008402AA" w:rsidP="008402AA"/>
    <w:p w14:paraId="07F34F39" w14:textId="77777777" w:rsidR="008402AA" w:rsidRDefault="008402AA" w:rsidP="008402AA">
      <w:pPr>
        <w:pStyle w:val="ListParagraph"/>
        <w:numPr>
          <w:ilvl w:val="0"/>
          <w:numId w:val="6"/>
        </w:numPr>
      </w:pPr>
      <w:r>
        <w:t xml:space="preserve">The lab assignment will be graded out of a </w:t>
      </w:r>
      <w:proofErr w:type="gramStart"/>
      <w:r>
        <w:t>maximum</w:t>
      </w:r>
      <w:proofErr w:type="gramEnd"/>
      <w:r>
        <w:t xml:space="preserve"> 4 points.</w:t>
      </w:r>
    </w:p>
    <w:p w14:paraId="1C32F8D4" w14:textId="77777777" w:rsidR="008402AA" w:rsidRDefault="008402AA" w:rsidP="008402AA">
      <w:pPr>
        <w:pStyle w:val="ListParagraph"/>
        <w:numPr>
          <w:ilvl w:val="0"/>
          <w:numId w:val="6"/>
        </w:numPr>
      </w:pPr>
      <w:r>
        <w:t xml:space="preserve">This template should be used to </w:t>
      </w:r>
      <w:r w:rsidR="00001579">
        <w:t>submit your lab assignment.</w:t>
      </w:r>
    </w:p>
    <w:p w14:paraId="6A809C8D" w14:textId="77777777" w:rsidR="00B400C9" w:rsidRPr="008402AA" w:rsidRDefault="00B400C9" w:rsidP="008402AA">
      <w:pPr>
        <w:pStyle w:val="ListParagraph"/>
        <w:numPr>
          <w:ilvl w:val="0"/>
          <w:numId w:val="6"/>
        </w:numPr>
      </w:pPr>
      <w:r>
        <w:t>Make sure you have enough screenshots to completely document that you have completed all the steps.</w:t>
      </w:r>
    </w:p>
    <w:p w14:paraId="6302CE9F" w14:textId="77777777" w:rsidR="00F52CF7" w:rsidRDefault="008402AA" w:rsidP="008402AA">
      <w:pPr>
        <w:pStyle w:val="Heading1"/>
      </w:pPr>
      <w:r>
        <w:t>Activities</w:t>
      </w:r>
      <w:r w:rsidRPr="008402AA">
        <w:t xml:space="preserve"> (</w:t>
      </w:r>
      <w:r w:rsidR="00F52CF7" w:rsidRPr="008402AA">
        <w:t>Steps</w:t>
      </w:r>
      <w:r w:rsidRPr="008402AA">
        <w:t>)</w:t>
      </w:r>
      <w:r w:rsidR="00F52CF7" w:rsidRPr="008402AA">
        <w:t>:</w:t>
      </w:r>
    </w:p>
    <w:p w14:paraId="7DBD9E32" w14:textId="77777777" w:rsidR="008402AA" w:rsidRPr="008402AA" w:rsidRDefault="008402AA" w:rsidP="008402AA"/>
    <w:p w14:paraId="6E6AEEB4" w14:textId="77777777" w:rsidR="00DA308B" w:rsidRDefault="00DA1F0A" w:rsidP="00DA308B">
      <w:pPr>
        <w:pStyle w:val="ListParagraph"/>
        <w:numPr>
          <w:ilvl w:val="0"/>
          <w:numId w:val="9"/>
        </w:numPr>
        <w:spacing w:before="240"/>
        <w:contextualSpacing w:val="0"/>
      </w:pPr>
      <w:r>
        <w:t>First thing we need to do is update SQL Developer to the latest version:</w:t>
      </w:r>
      <w:r w:rsidR="00DA308B" w:rsidRPr="00DA308B">
        <w:t xml:space="preserve"> </w:t>
      </w:r>
    </w:p>
    <w:p w14:paraId="17546A0D" w14:textId="77777777" w:rsidR="00DA1F0A" w:rsidRDefault="00DA1F0A" w:rsidP="00DA308B">
      <w:pPr>
        <w:pStyle w:val="ListParagraph"/>
        <w:numPr>
          <w:ilvl w:val="1"/>
          <w:numId w:val="9"/>
        </w:numPr>
        <w:spacing w:before="240"/>
        <w:contextualSpacing w:val="0"/>
      </w:pPr>
      <w:r>
        <w:t xml:space="preserve">Go to: </w:t>
      </w:r>
      <w:hyperlink r:id="rId7" w:history="1">
        <w:r w:rsidRPr="00342F9F">
          <w:rPr>
            <w:rStyle w:val="Hyperlink"/>
          </w:rPr>
          <w:t>https://www.oracle.com/tools/downloads/sqldev-downloads.html</w:t>
        </w:r>
      </w:hyperlink>
      <w:r>
        <w:t xml:space="preserve"> and download SQL Developer</w:t>
      </w:r>
      <w:r w:rsidR="00DA308B">
        <w:t xml:space="preserve"> version 20.4</w:t>
      </w:r>
      <w:r w:rsidR="00B1224D">
        <w:t xml:space="preserve"> (or later).  (If it is newer than 20.4, your installation/configuration steps may be slightly different.)</w:t>
      </w:r>
    </w:p>
    <w:p w14:paraId="1C75358A" w14:textId="77777777" w:rsidR="00DA308B" w:rsidRDefault="00DA1F0A" w:rsidP="00DA1F0A">
      <w:pPr>
        <w:pStyle w:val="ListParagraph"/>
        <w:numPr>
          <w:ilvl w:val="1"/>
          <w:numId w:val="5"/>
        </w:numPr>
      </w:pPr>
      <w:r>
        <w:t xml:space="preserve">When </w:t>
      </w:r>
      <w:r w:rsidR="00DA308B">
        <w:t xml:space="preserve">it is </w:t>
      </w:r>
      <w:r>
        <w:t>downloaded</w:t>
      </w:r>
      <w:r w:rsidR="00DA308B">
        <w:t xml:space="preserve"> to your PC</w:t>
      </w:r>
      <w:r>
        <w:t xml:space="preserve">, extract </w:t>
      </w:r>
      <w:r w:rsidR="00DA308B">
        <w:t xml:space="preserve">all the contents of </w:t>
      </w:r>
      <w:r>
        <w:t xml:space="preserve">the .zip file.  </w:t>
      </w:r>
    </w:p>
    <w:p w14:paraId="5793A72E" w14:textId="77777777" w:rsidR="00DA1F0A" w:rsidRDefault="00DA1F0A" w:rsidP="00DA1F0A">
      <w:pPr>
        <w:pStyle w:val="ListParagraph"/>
        <w:numPr>
          <w:ilvl w:val="1"/>
          <w:numId w:val="5"/>
        </w:numPr>
      </w:pPr>
      <w:r>
        <w:t>Then navigate to find ‘sqldeveloper.exe’ and using a right-click menu create a short-cut on your desktop by selecting the ‘Send To’ desktop option.</w:t>
      </w:r>
    </w:p>
    <w:p w14:paraId="56816474" w14:textId="77777777" w:rsidR="00DA1F0A" w:rsidRDefault="00DA1F0A" w:rsidP="00DA1F0A">
      <w:pPr>
        <w:pStyle w:val="ListParagraph"/>
        <w:numPr>
          <w:ilvl w:val="1"/>
          <w:numId w:val="5"/>
        </w:numPr>
      </w:pPr>
      <w:r>
        <w:t>Run the application.</w:t>
      </w:r>
    </w:p>
    <w:p w14:paraId="3CF7A0B0" w14:textId="77777777" w:rsidR="00DA1F0A" w:rsidRDefault="00DA1F0A" w:rsidP="00DA1F0A">
      <w:pPr>
        <w:pStyle w:val="ListParagraph"/>
        <w:numPr>
          <w:ilvl w:val="1"/>
          <w:numId w:val="5"/>
        </w:numPr>
      </w:pPr>
      <w:r>
        <w:t xml:space="preserve">You will </w:t>
      </w:r>
      <w:r w:rsidR="00DA308B">
        <w:t xml:space="preserve">likely </w:t>
      </w:r>
      <w:r>
        <w:t xml:space="preserve">be prompted to import your preferences from the </w:t>
      </w:r>
      <w:proofErr w:type="gramStart"/>
      <w:r>
        <w:t>previously-installed</w:t>
      </w:r>
      <w:proofErr w:type="gramEnd"/>
      <w:r>
        <w:t xml:space="preserve"> SQL developer version:</w:t>
      </w:r>
    </w:p>
    <w:p w14:paraId="02DC6505" w14:textId="77777777" w:rsidR="00DA308B" w:rsidRDefault="00DA1F0A" w:rsidP="00DA308B">
      <w:pPr>
        <w:ind w:left="360"/>
        <w:jc w:val="center"/>
      </w:pPr>
      <w:r>
        <w:rPr>
          <w:noProof/>
          <w:lang w:val="en-CA" w:eastAsia="en-CA"/>
        </w:rPr>
        <w:drawing>
          <wp:inline distT="0" distB="0" distL="0" distR="0" wp14:anchorId="64D8F462" wp14:editId="72243501">
            <wp:extent cx="4486275" cy="18669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86275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C2591" w14:textId="77777777" w:rsidR="00DA308B" w:rsidRDefault="00DA308B" w:rsidP="00DA308B">
      <w:pPr>
        <w:ind w:left="360"/>
        <w:jc w:val="center"/>
      </w:pPr>
    </w:p>
    <w:p w14:paraId="3EDA00B9" w14:textId="77777777" w:rsidR="00DA308B" w:rsidRDefault="00DA308B" w:rsidP="00DA308B">
      <w:pPr>
        <w:pStyle w:val="ListParagraph"/>
        <w:numPr>
          <w:ilvl w:val="1"/>
          <w:numId w:val="5"/>
        </w:numPr>
      </w:pPr>
      <w:r>
        <w:t>If so, import the preferences.</w:t>
      </w:r>
      <w:r w:rsidRPr="00DA308B">
        <w:t xml:space="preserve"> </w:t>
      </w:r>
    </w:p>
    <w:p w14:paraId="4C5A89E8" w14:textId="77777777" w:rsidR="00DA308B" w:rsidRDefault="00F22903" w:rsidP="00DA308B">
      <w:pPr>
        <w:pStyle w:val="ListParagraph"/>
        <w:numPr>
          <w:ilvl w:val="0"/>
          <w:numId w:val="9"/>
        </w:numPr>
        <w:spacing w:before="240"/>
        <w:contextualSpacing w:val="0"/>
      </w:pPr>
      <w:r w:rsidRPr="00DA308B">
        <w:rPr>
          <w:b/>
          <w:u w:val="single"/>
        </w:rPr>
        <w:lastRenderedPageBreak/>
        <w:t>Select the ‘</w:t>
      </w:r>
      <w:proofErr w:type="spellStart"/>
      <w:r w:rsidRPr="00DA308B">
        <w:rPr>
          <w:b/>
          <w:i/>
          <w:u w:val="single"/>
        </w:rPr>
        <w:t>yourname</w:t>
      </w:r>
      <w:r w:rsidRPr="00DA308B">
        <w:rPr>
          <w:b/>
          <w:u w:val="single"/>
        </w:rPr>
        <w:t>UserConnection</w:t>
      </w:r>
      <w:proofErr w:type="spellEnd"/>
      <w:r w:rsidRPr="00DA308B">
        <w:rPr>
          <w:b/>
          <w:i/>
          <w:u w:val="single"/>
        </w:rPr>
        <w:t>’</w:t>
      </w:r>
      <w:r w:rsidRPr="00DA308B">
        <w:rPr>
          <w:b/>
          <w:u w:val="single"/>
        </w:rPr>
        <w:t xml:space="preserve"> from the list of connections</w:t>
      </w:r>
      <w:r>
        <w:t xml:space="preserve">, and then </w:t>
      </w:r>
      <w:r w:rsidR="00DA1F0A" w:rsidRPr="00F22903">
        <w:t>from</w:t>
      </w:r>
      <w:r w:rsidR="00DA1F0A">
        <w:t xml:space="preserve"> the File menu, select: Data Modeler, Import, Data Dictionary (see below):</w:t>
      </w:r>
      <w:r w:rsidR="00DA308B" w:rsidRPr="00DA308B">
        <w:t xml:space="preserve"> </w:t>
      </w:r>
    </w:p>
    <w:p w14:paraId="486954CF" w14:textId="77777777" w:rsidR="00DA308B" w:rsidRDefault="00F22903" w:rsidP="00DA308B">
      <w:pPr>
        <w:jc w:val="center"/>
      </w:pPr>
      <w:r>
        <w:rPr>
          <w:noProof/>
          <w:lang w:val="en-CA" w:eastAsia="en-CA"/>
        </w:rPr>
        <w:drawing>
          <wp:inline distT="0" distB="0" distL="0" distR="0" wp14:anchorId="72126CA8" wp14:editId="47DF6EA1">
            <wp:extent cx="6196965" cy="3326765"/>
            <wp:effectExtent l="0" t="0" r="0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332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E766A3" w14:textId="77777777" w:rsidR="00DA1F0A" w:rsidRDefault="00DA1F0A" w:rsidP="00DA308B">
      <w:pPr>
        <w:pStyle w:val="ListParagraph"/>
        <w:numPr>
          <w:ilvl w:val="1"/>
          <w:numId w:val="9"/>
        </w:numPr>
        <w:spacing w:before="240"/>
        <w:contextualSpacing w:val="0"/>
      </w:pPr>
      <w:r>
        <w:t>And click on Next.  You wil</w:t>
      </w:r>
      <w:r w:rsidR="001F409C">
        <w:t xml:space="preserve">l be prompted for your password, and then given a list of </w:t>
      </w:r>
      <w:proofErr w:type="spellStart"/>
      <w:r w:rsidR="001F409C">
        <w:t>schemae</w:t>
      </w:r>
      <w:proofErr w:type="spellEnd"/>
      <w:r w:rsidR="001F409C">
        <w:t xml:space="preserve"> from which to select.</w:t>
      </w:r>
    </w:p>
    <w:p w14:paraId="47594219" w14:textId="77777777" w:rsidR="001F409C" w:rsidRDefault="001F409C" w:rsidP="001F409C">
      <w:pPr>
        <w:pStyle w:val="ListParagraph"/>
        <w:spacing w:before="240"/>
        <w:ind w:left="792"/>
        <w:contextualSpacing w:val="0"/>
      </w:pPr>
      <w:r>
        <w:rPr>
          <w:noProof/>
          <w:lang w:val="en-CA" w:eastAsia="en-CA"/>
        </w:rPr>
        <w:lastRenderedPageBreak/>
        <w:drawing>
          <wp:inline distT="0" distB="0" distL="0" distR="0" wp14:anchorId="61A3EB3B" wp14:editId="688420FB">
            <wp:extent cx="6196965" cy="4017645"/>
            <wp:effectExtent l="0" t="0" r="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4017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98C7A" w14:textId="77777777" w:rsidR="00DA1F0A" w:rsidRDefault="001F409C" w:rsidP="00DA308B">
      <w:pPr>
        <w:pStyle w:val="ListParagraph"/>
        <w:numPr>
          <w:ilvl w:val="1"/>
          <w:numId w:val="9"/>
        </w:numPr>
        <w:spacing w:before="240"/>
        <w:contextualSpacing w:val="0"/>
      </w:pPr>
      <w:r>
        <w:t xml:space="preserve">Select the </w:t>
      </w:r>
      <w:proofErr w:type="spellStart"/>
      <w:r>
        <w:rPr>
          <w:i/>
        </w:rPr>
        <w:t>yourname</w:t>
      </w:r>
      <w:r>
        <w:t>User</w:t>
      </w:r>
      <w:proofErr w:type="spellEnd"/>
      <w:r>
        <w:t xml:space="preserve"> schema and then click Next.</w:t>
      </w:r>
    </w:p>
    <w:p w14:paraId="0E9F0488" w14:textId="77777777" w:rsidR="001F409C" w:rsidRDefault="001F409C" w:rsidP="00DA308B">
      <w:pPr>
        <w:pStyle w:val="ListParagraph"/>
        <w:numPr>
          <w:ilvl w:val="2"/>
          <w:numId w:val="9"/>
        </w:numPr>
        <w:spacing w:before="240"/>
        <w:contextualSpacing w:val="0"/>
      </w:pPr>
      <w:r>
        <w:t xml:space="preserve">You will be prompted for what items you would like to import.  </w:t>
      </w:r>
    </w:p>
    <w:p w14:paraId="057D9194" w14:textId="77777777" w:rsidR="001F409C" w:rsidRDefault="001F409C" w:rsidP="00DA308B">
      <w:pPr>
        <w:pStyle w:val="ListParagraph"/>
        <w:numPr>
          <w:ilvl w:val="3"/>
          <w:numId w:val="9"/>
        </w:numPr>
        <w:spacing w:before="240"/>
        <w:contextualSpacing w:val="0"/>
      </w:pPr>
      <w:r>
        <w:t xml:space="preserve">Select </w:t>
      </w:r>
      <w:proofErr w:type="gramStart"/>
      <w:r>
        <w:t>all of</w:t>
      </w:r>
      <w:proofErr w:type="gramEnd"/>
      <w:r>
        <w:t xml:space="preserve"> the 11 Tables</w:t>
      </w:r>
    </w:p>
    <w:p w14:paraId="3D4688C6" w14:textId="77777777" w:rsidR="001F409C" w:rsidRDefault="001F409C" w:rsidP="00DA308B">
      <w:pPr>
        <w:pStyle w:val="ListParagraph"/>
        <w:numPr>
          <w:ilvl w:val="3"/>
          <w:numId w:val="9"/>
        </w:numPr>
        <w:spacing w:before="240"/>
        <w:contextualSpacing w:val="0"/>
      </w:pPr>
      <w:r>
        <w:t xml:space="preserve">Select </w:t>
      </w:r>
      <w:proofErr w:type="spellStart"/>
      <w:r>
        <w:rPr>
          <w:i/>
        </w:rPr>
        <w:t>yourname</w:t>
      </w:r>
      <w:r>
        <w:t>User</w:t>
      </w:r>
      <w:proofErr w:type="spellEnd"/>
      <w:r>
        <w:t xml:space="preserve"> </w:t>
      </w:r>
      <w:r w:rsidR="00872B8D">
        <w:t xml:space="preserve">and MDSYS </w:t>
      </w:r>
      <w:r>
        <w:t>from Users</w:t>
      </w:r>
    </w:p>
    <w:p w14:paraId="55F9DBA3" w14:textId="77777777" w:rsidR="001F409C" w:rsidRDefault="001F409C" w:rsidP="00DA308B">
      <w:pPr>
        <w:pStyle w:val="ListParagraph"/>
        <w:numPr>
          <w:ilvl w:val="3"/>
          <w:numId w:val="9"/>
        </w:numPr>
        <w:spacing w:before="240"/>
        <w:contextualSpacing w:val="0"/>
      </w:pPr>
      <w:r>
        <w:t xml:space="preserve">Select </w:t>
      </w:r>
      <w:proofErr w:type="gramStart"/>
      <w:r>
        <w:t>all of</w:t>
      </w:r>
      <w:proofErr w:type="gramEnd"/>
      <w:r>
        <w:t xml:space="preserve"> the </w:t>
      </w:r>
      <w:r w:rsidR="00B34DD1">
        <w:t>4</w:t>
      </w:r>
      <w:r>
        <w:t xml:space="preserve"> Roles</w:t>
      </w:r>
      <w:r w:rsidR="00B1224D">
        <w:t xml:space="preserve"> from the original database </w:t>
      </w:r>
    </w:p>
    <w:p w14:paraId="6D6BCF88" w14:textId="77777777" w:rsidR="001F409C" w:rsidRDefault="001F409C" w:rsidP="00DA308B">
      <w:pPr>
        <w:pStyle w:val="ListParagraph"/>
        <w:numPr>
          <w:ilvl w:val="3"/>
          <w:numId w:val="9"/>
        </w:numPr>
        <w:spacing w:before="240"/>
        <w:contextualSpacing w:val="0"/>
      </w:pPr>
      <w:r>
        <w:t>Select CST2355 from Tablespaces</w:t>
      </w:r>
    </w:p>
    <w:p w14:paraId="5C059402" w14:textId="77777777" w:rsidR="001F409C" w:rsidRDefault="001F409C" w:rsidP="00DA308B">
      <w:pPr>
        <w:pStyle w:val="ListParagraph"/>
        <w:numPr>
          <w:ilvl w:val="3"/>
          <w:numId w:val="9"/>
        </w:numPr>
        <w:spacing w:before="240"/>
        <w:contextualSpacing w:val="0"/>
      </w:pPr>
      <w:r>
        <w:t xml:space="preserve">Select </w:t>
      </w:r>
      <w:proofErr w:type="gramStart"/>
      <w:r>
        <w:t>both of the 2</w:t>
      </w:r>
      <w:proofErr w:type="gramEnd"/>
      <w:r>
        <w:t xml:space="preserve"> Stored Procedures.</w:t>
      </w:r>
    </w:p>
    <w:p w14:paraId="5D0BF774" w14:textId="77777777" w:rsidR="001F409C" w:rsidRDefault="001F409C" w:rsidP="00DA308B">
      <w:pPr>
        <w:pStyle w:val="ListParagraph"/>
        <w:numPr>
          <w:ilvl w:val="1"/>
          <w:numId w:val="9"/>
        </w:numPr>
        <w:spacing w:before="240"/>
        <w:contextualSpacing w:val="0"/>
      </w:pPr>
      <w:r>
        <w:t>Then on the confirmation screen, select ‘Finish’</w:t>
      </w:r>
    </w:p>
    <w:p w14:paraId="2F20F81B" w14:textId="77777777" w:rsidR="001F409C" w:rsidRDefault="00872B8D" w:rsidP="001F409C">
      <w:pPr>
        <w:pStyle w:val="ListParagraph"/>
        <w:spacing w:before="240"/>
        <w:ind w:left="792"/>
        <w:contextualSpacing w:val="0"/>
        <w:jc w:val="center"/>
      </w:pPr>
      <w:r>
        <w:rPr>
          <w:noProof/>
          <w:lang w:val="en-CA" w:eastAsia="en-CA"/>
        </w:rPr>
        <w:lastRenderedPageBreak/>
        <w:drawing>
          <wp:inline distT="0" distB="0" distL="0" distR="0" wp14:anchorId="2FF22243" wp14:editId="77193F73">
            <wp:extent cx="6196965" cy="4017645"/>
            <wp:effectExtent l="0" t="0" r="0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4017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AEAEB" w14:textId="77777777" w:rsidR="00F91B7F" w:rsidRDefault="00F91B7F" w:rsidP="00DA308B">
      <w:pPr>
        <w:pStyle w:val="ListParagraph"/>
        <w:numPr>
          <w:ilvl w:val="1"/>
          <w:numId w:val="9"/>
        </w:numPr>
        <w:spacing w:before="240"/>
        <w:contextualSpacing w:val="0"/>
      </w:pPr>
      <w:r>
        <w:t>When completed, you will see the E-R diagram.</w:t>
      </w:r>
      <w:r w:rsidR="00452B4F">
        <w:t xml:space="preserve">  Here is mine:</w:t>
      </w:r>
    </w:p>
    <w:p w14:paraId="4F72FB4F" w14:textId="77777777" w:rsidR="00F91B7F" w:rsidRDefault="00F91B7F" w:rsidP="00F91B7F">
      <w:pPr>
        <w:pStyle w:val="ListParagraph"/>
        <w:spacing w:before="240"/>
        <w:ind w:left="792"/>
        <w:contextualSpacing w:val="0"/>
      </w:pPr>
      <w:r>
        <w:rPr>
          <w:noProof/>
          <w:lang w:val="en-CA" w:eastAsia="en-CA"/>
        </w:rPr>
        <w:drawing>
          <wp:inline distT="0" distB="0" distL="0" distR="0" wp14:anchorId="1EA41A30" wp14:editId="188D5D36">
            <wp:extent cx="5597525" cy="3004963"/>
            <wp:effectExtent l="0" t="0" r="3175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08194" cy="301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FD98C" w14:textId="77777777" w:rsidR="00875B0D" w:rsidRDefault="00875B0D" w:rsidP="00DA308B">
      <w:pPr>
        <w:pStyle w:val="ListParagraph"/>
        <w:numPr>
          <w:ilvl w:val="1"/>
          <w:numId w:val="9"/>
        </w:numPr>
        <w:spacing w:before="240"/>
        <w:contextualSpacing w:val="0"/>
      </w:pPr>
      <w:r>
        <w:lastRenderedPageBreak/>
        <w:t xml:space="preserve">In SQL Developer, use the menu bar to select the View &gt; Data Modeler &gt; Browser.  You will then see a list of designs.   Select your new ‘Untitled’ design and save it as </w:t>
      </w:r>
      <w:proofErr w:type="spellStart"/>
      <w:r>
        <w:rPr>
          <w:i/>
        </w:rPr>
        <w:t>yourname</w:t>
      </w:r>
      <w:r>
        <w:t>UserDesign</w:t>
      </w:r>
      <w:proofErr w:type="spellEnd"/>
      <w:r>
        <w:t>.</w:t>
      </w:r>
    </w:p>
    <w:p w14:paraId="25E98D27" w14:textId="77777777" w:rsidR="00875B0D" w:rsidRDefault="00875B0D" w:rsidP="00DA308B">
      <w:pPr>
        <w:pStyle w:val="ListParagraph"/>
        <w:numPr>
          <w:ilvl w:val="2"/>
          <w:numId w:val="9"/>
        </w:numPr>
        <w:spacing w:before="240"/>
        <w:contextualSpacing w:val="0"/>
      </w:pPr>
      <w:r>
        <w:t>Provide a screen shot showing the Data Modeler browser and your newly saved design.</w:t>
      </w:r>
    </w:p>
    <w:p w14:paraId="0BD8DAFA" w14:textId="1870BF02" w:rsidR="00875B0D" w:rsidRDefault="00675ACB" w:rsidP="00675ACB">
      <w:pPr>
        <w:spacing w:before="240"/>
      </w:pPr>
      <w:r>
        <w:rPr>
          <w:noProof/>
        </w:rPr>
        <w:drawing>
          <wp:inline distT="0" distB="0" distL="0" distR="0" wp14:anchorId="385C6560" wp14:editId="1BD1FF9D">
            <wp:extent cx="6196965" cy="3328035"/>
            <wp:effectExtent l="0" t="0" r="3810" b="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332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55914" w14:textId="77777777" w:rsidR="00311A8F" w:rsidRDefault="00311A8F" w:rsidP="00DA308B">
      <w:pPr>
        <w:pStyle w:val="ListParagraph"/>
        <w:numPr>
          <w:ilvl w:val="2"/>
          <w:numId w:val="9"/>
        </w:numPr>
        <w:spacing w:before="240"/>
        <w:contextualSpacing w:val="0"/>
      </w:pPr>
      <w:r>
        <w:t>Select your relational model in the browser and use the right-click menu to ‘Show” it.  Here is mine:</w:t>
      </w:r>
    </w:p>
    <w:p w14:paraId="7A4706D7" w14:textId="77777777" w:rsidR="00311A8F" w:rsidRDefault="00311A8F" w:rsidP="00311A8F">
      <w:pPr>
        <w:pStyle w:val="ListParagraph"/>
      </w:pPr>
      <w:r>
        <w:rPr>
          <w:noProof/>
          <w:lang w:val="en-CA" w:eastAsia="en-CA"/>
        </w:rPr>
        <w:lastRenderedPageBreak/>
        <w:drawing>
          <wp:inline distT="0" distB="0" distL="0" distR="0" wp14:anchorId="023D95D2" wp14:editId="0FA94B6B">
            <wp:extent cx="6196965" cy="3326765"/>
            <wp:effectExtent l="0" t="0" r="0" b="698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332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E5740" w14:textId="77777777" w:rsidR="00311A8F" w:rsidRDefault="00311A8F" w:rsidP="00DA308B">
      <w:pPr>
        <w:pStyle w:val="ListParagraph"/>
        <w:numPr>
          <w:ilvl w:val="2"/>
          <w:numId w:val="9"/>
        </w:numPr>
        <w:spacing w:before="240"/>
        <w:contextualSpacing w:val="0"/>
      </w:pPr>
      <w:r>
        <w:t xml:space="preserve">Fix the layout of your reverse-engineered diagram so it will all fit on one page with no crossing lines.  Provide a screenshot of your </w:t>
      </w:r>
      <w:r w:rsidR="0042527E">
        <w:t xml:space="preserve">relational </w:t>
      </w:r>
      <w:r>
        <w:t>model here:</w:t>
      </w:r>
    </w:p>
    <w:p w14:paraId="19C5F085" w14:textId="7E7B179C" w:rsidR="0042527E" w:rsidRDefault="00E845BC" w:rsidP="00E845BC">
      <w:pPr>
        <w:spacing w:before="240"/>
        <w:ind w:left="720"/>
      </w:pPr>
      <w:r>
        <w:rPr>
          <w:noProof/>
        </w:rPr>
        <w:drawing>
          <wp:inline distT="0" distB="0" distL="0" distR="0" wp14:anchorId="5345C4F1" wp14:editId="36EF9492">
            <wp:extent cx="6196965" cy="3103245"/>
            <wp:effectExtent l="0" t="0" r="0" b="1905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310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8CF9E" w14:textId="43BBF1AF" w:rsidR="0042527E" w:rsidRDefault="0042527E" w:rsidP="00DA308B">
      <w:pPr>
        <w:pStyle w:val="ListParagraph"/>
        <w:numPr>
          <w:ilvl w:val="2"/>
          <w:numId w:val="9"/>
        </w:numPr>
        <w:spacing w:before="240"/>
        <w:contextualSpacing w:val="0"/>
      </w:pPr>
      <w:r>
        <w:t>Select your relational model and then using the right-click menu, select ‘Engineer to Logical Model’.   Provide a screenshot of your logical model here</w:t>
      </w:r>
    </w:p>
    <w:p w14:paraId="1C33A19D" w14:textId="3396D607" w:rsidR="00D23F79" w:rsidRDefault="00D23F79" w:rsidP="00D23F79">
      <w:pPr>
        <w:spacing w:before="240"/>
      </w:pPr>
      <w:r>
        <w:rPr>
          <w:noProof/>
        </w:rPr>
        <w:lastRenderedPageBreak/>
        <w:drawing>
          <wp:inline distT="0" distB="0" distL="0" distR="0" wp14:anchorId="3C9D86A3" wp14:editId="13C07A02">
            <wp:extent cx="6196965" cy="3276600"/>
            <wp:effectExtent l="0" t="0" r="0" b="0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1CE2B" w14:textId="77777777" w:rsidR="00311A8F" w:rsidRDefault="00311A8F" w:rsidP="00311A8F">
      <w:pPr>
        <w:pStyle w:val="ListParagraph"/>
        <w:spacing w:before="240"/>
        <w:ind w:left="1224"/>
        <w:contextualSpacing w:val="0"/>
        <w:jc w:val="center"/>
      </w:pPr>
    </w:p>
    <w:p w14:paraId="5DBF256E" w14:textId="77777777" w:rsidR="001A22C7" w:rsidRDefault="001A22C7" w:rsidP="00DA308B">
      <w:pPr>
        <w:pStyle w:val="ListParagraph"/>
        <w:numPr>
          <w:ilvl w:val="0"/>
          <w:numId w:val="9"/>
        </w:numPr>
        <w:spacing w:after="200" w:line="276" w:lineRule="auto"/>
        <w:rPr>
          <w:highlight w:val="yellow"/>
        </w:rPr>
      </w:pPr>
      <w:r>
        <w:rPr>
          <w:b/>
          <w:highlight w:val="yellow"/>
          <w:u w:val="single"/>
        </w:rPr>
        <w:t>Save your work.</w:t>
      </w:r>
      <w:r>
        <w:rPr>
          <w:b/>
          <w:highlight w:val="yellow"/>
        </w:rPr>
        <w:t xml:space="preserve">  </w:t>
      </w:r>
    </w:p>
    <w:p w14:paraId="090BD6B0" w14:textId="77777777" w:rsidR="007005E2" w:rsidRDefault="007005E2">
      <w:pPr>
        <w:spacing w:after="160" w:line="259" w:lineRule="auto"/>
        <w:rPr>
          <w:b/>
          <w:u w:val="single"/>
        </w:rPr>
      </w:pPr>
      <w:r>
        <w:rPr>
          <w:b/>
          <w:u w:val="single"/>
        </w:rPr>
        <w:br w:type="page"/>
      </w:r>
    </w:p>
    <w:p w14:paraId="2637DCBB" w14:textId="77777777" w:rsidR="006B6815" w:rsidRDefault="006B6815" w:rsidP="006B6815">
      <w:pPr>
        <w:pStyle w:val="ListParagraph"/>
        <w:numPr>
          <w:ilvl w:val="0"/>
          <w:numId w:val="9"/>
        </w:numPr>
        <w:spacing w:after="200" w:line="276" w:lineRule="auto"/>
      </w:pPr>
      <w:r w:rsidRPr="006B6815">
        <w:rPr>
          <w:b/>
          <w:u w:val="single"/>
        </w:rPr>
        <w:lastRenderedPageBreak/>
        <w:t>Use SQL Developer</w:t>
      </w:r>
      <w:r>
        <w:t xml:space="preserve"> to make the following changes to the database.</w:t>
      </w:r>
    </w:p>
    <w:p w14:paraId="481BADA7" w14:textId="77777777" w:rsidR="00EC14B0" w:rsidRDefault="00EC14B0" w:rsidP="006B6815">
      <w:pPr>
        <w:pStyle w:val="ListParagraph"/>
        <w:numPr>
          <w:ilvl w:val="1"/>
          <w:numId w:val="9"/>
        </w:numPr>
        <w:spacing w:after="200" w:line="276" w:lineRule="auto"/>
      </w:pPr>
      <w:r>
        <w:t>Create a new con</w:t>
      </w:r>
      <w:r w:rsidR="00AC714C">
        <w:t xml:space="preserve">nection “localhost sys as </w:t>
      </w:r>
      <w:proofErr w:type="spellStart"/>
      <w:r w:rsidR="00AC714C">
        <w:t>sysdba</w:t>
      </w:r>
      <w:proofErr w:type="spellEnd"/>
      <w:r w:rsidR="00AC714C">
        <w:t>” to the database for administrative tasks</w:t>
      </w:r>
      <w:r w:rsidR="00624248">
        <w:t xml:space="preserve"> </w:t>
      </w:r>
      <w:r>
        <w:rPr>
          <w:noProof/>
          <w:lang w:val="en-CA" w:eastAsia="en-CA"/>
        </w:rPr>
        <w:drawing>
          <wp:inline distT="0" distB="0" distL="0" distR="0" wp14:anchorId="6CBF0F34" wp14:editId="78B72BBB">
            <wp:extent cx="2999014" cy="1561429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41410" cy="1583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1B097" w14:textId="77777777" w:rsidR="00EC14B0" w:rsidRDefault="00AC714C" w:rsidP="006B6815">
      <w:pPr>
        <w:pStyle w:val="ListParagraph"/>
        <w:numPr>
          <w:ilvl w:val="1"/>
          <w:numId w:val="9"/>
        </w:numPr>
        <w:spacing w:after="200" w:line="276" w:lineRule="auto"/>
      </w:pPr>
      <w:r>
        <w:t xml:space="preserve">Connect using the connection with your </w:t>
      </w:r>
      <w:r w:rsidRPr="00AC714C">
        <w:rPr>
          <w:b/>
        </w:rPr>
        <w:t>sys</w:t>
      </w:r>
      <w:r>
        <w:t xml:space="preserve"> password that you set in lab 7 </w:t>
      </w:r>
      <w:proofErr w:type="gramStart"/>
      <w:r>
        <w:t>-  '</w:t>
      </w:r>
      <w:proofErr w:type="gramEnd"/>
      <w:r>
        <w:rPr>
          <w:i/>
        </w:rPr>
        <w:t>yourFirstName</w:t>
      </w:r>
      <w:r>
        <w:t>sOracle123' (e.g., dougOracle123)</w:t>
      </w:r>
    </w:p>
    <w:p w14:paraId="3540714A" w14:textId="77777777" w:rsidR="00AC714C" w:rsidRDefault="00AC714C" w:rsidP="00604475">
      <w:pPr>
        <w:pStyle w:val="ListParagraph"/>
        <w:numPr>
          <w:ilvl w:val="1"/>
          <w:numId w:val="9"/>
        </w:numPr>
        <w:spacing w:after="200" w:line="276" w:lineRule="auto"/>
      </w:pPr>
      <w:r>
        <w:t>Once connected, c</w:t>
      </w:r>
      <w:r w:rsidR="006B6815">
        <w:t xml:space="preserve">reate a new user </w:t>
      </w:r>
      <w:r>
        <w:t>using SQL developer under the “Other Users” folder.  The user should:</w:t>
      </w:r>
    </w:p>
    <w:p w14:paraId="0446F4F6" w14:textId="77777777" w:rsidR="00AC714C" w:rsidRDefault="00AC714C" w:rsidP="00604475">
      <w:pPr>
        <w:pStyle w:val="ListParagraph"/>
        <w:numPr>
          <w:ilvl w:val="2"/>
          <w:numId w:val="9"/>
        </w:numPr>
        <w:spacing w:after="200" w:line="276" w:lineRule="auto"/>
      </w:pPr>
      <w:r>
        <w:t>Be name</w:t>
      </w:r>
      <w:r w:rsidR="006B6815">
        <w:t xml:space="preserve">d testUser2 with password testUser2Password </w:t>
      </w:r>
    </w:p>
    <w:p w14:paraId="31302303" w14:textId="77777777" w:rsidR="00AC714C" w:rsidRDefault="00AC714C" w:rsidP="00604475">
      <w:pPr>
        <w:pStyle w:val="ListParagraph"/>
        <w:numPr>
          <w:ilvl w:val="2"/>
          <w:numId w:val="9"/>
        </w:numPr>
        <w:spacing w:after="200" w:line="276" w:lineRule="auto"/>
      </w:pPr>
      <w:r>
        <w:t>Have</w:t>
      </w:r>
      <w:r w:rsidR="006B6815">
        <w:t xml:space="preserve"> the </w:t>
      </w:r>
      <w:proofErr w:type="spellStart"/>
      <w:r w:rsidR="006B6815">
        <w:t>applicationUser</w:t>
      </w:r>
      <w:proofErr w:type="spellEnd"/>
      <w:r w:rsidR="006B6815">
        <w:t xml:space="preserve"> role</w:t>
      </w:r>
    </w:p>
    <w:p w14:paraId="1EBBF2EC" w14:textId="77777777" w:rsidR="00EC2CE8" w:rsidRDefault="00AC714C" w:rsidP="00604475">
      <w:pPr>
        <w:pStyle w:val="ListParagraph"/>
        <w:numPr>
          <w:ilvl w:val="2"/>
          <w:numId w:val="9"/>
        </w:numPr>
        <w:spacing w:after="200" w:line="276" w:lineRule="auto"/>
      </w:pPr>
      <w:r>
        <w:t xml:space="preserve">Have </w:t>
      </w:r>
      <w:r w:rsidR="006B6815">
        <w:t>the</w:t>
      </w:r>
      <w:r w:rsidR="00EC2CE8">
        <w:t xml:space="preserve"> default tablespace ‘CST2355’. </w:t>
      </w:r>
    </w:p>
    <w:p w14:paraId="2B63107E" w14:textId="77777777" w:rsidR="00AC714C" w:rsidRDefault="006B6815" w:rsidP="00604475">
      <w:pPr>
        <w:pStyle w:val="ListParagraph"/>
        <w:numPr>
          <w:ilvl w:val="2"/>
          <w:numId w:val="9"/>
        </w:numPr>
        <w:spacing w:after="200" w:line="276" w:lineRule="auto"/>
      </w:pPr>
      <w:r>
        <w:t>Show your work below:</w:t>
      </w:r>
    </w:p>
    <w:p w14:paraId="127C7390" w14:textId="58DDDC65" w:rsidR="00AC714C" w:rsidRDefault="000B0FF5" w:rsidP="000B0FF5">
      <w:pPr>
        <w:spacing w:after="200" w:line="276" w:lineRule="auto"/>
      </w:pPr>
      <w:r>
        <w:rPr>
          <w:noProof/>
        </w:rPr>
        <w:lastRenderedPageBreak/>
        <w:drawing>
          <wp:inline distT="0" distB="0" distL="0" distR="0" wp14:anchorId="6A2C9961" wp14:editId="3DC17B4D">
            <wp:extent cx="2985392" cy="2453718"/>
            <wp:effectExtent l="0" t="0" r="5715" b="3810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92404" cy="2459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B0FF5">
        <w:rPr>
          <w:noProof/>
        </w:rPr>
        <w:t xml:space="preserve"> </w:t>
      </w:r>
      <w:r>
        <w:rPr>
          <w:noProof/>
        </w:rPr>
        <w:drawing>
          <wp:inline distT="0" distB="0" distL="0" distR="0" wp14:anchorId="51A9C910" wp14:editId="26E803E3">
            <wp:extent cx="2876653" cy="2334573"/>
            <wp:effectExtent l="0" t="0" r="0" b="889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86188" cy="2342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B0FF5">
        <w:rPr>
          <w:noProof/>
        </w:rPr>
        <w:t xml:space="preserve"> </w:t>
      </w:r>
      <w:r>
        <w:rPr>
          <w:noProof/>
        </w:rPr>
        <w:drawing>
          <wp:inline distT="0" distB="0" distL="0" distR="0" wp14:anchorId="1B7DA1B5" wp14:editId="4F90999F">
            <wp:extent cx="3029877" cy="2499284"/>
            <wp:effectExtent l="0" t="0" r="0" b="0"/>
            <wp:docPr id="13" name="Picture 1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email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35703" cy="2504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A2138" w14:textId="77777777" w:rsidR="00EC2CE8" w:rsidRDefault="00EC2CE8" w:rsidP="00604475">
      <w:pPr>
        <w:pStyle w:val="ListParagraph"/>
        <w:numPr>
          <w:ilvl w:val="1"/>
          <w:numId w:val="9"/>
        </w:numPr>
        <w:spacing w:after="200" w:line="276" w:lineRule="auto"/>
      </w:pPr>
      <w:r>
        <w:t xml:space="preserve">Provide a screenshot showing your SQL statements to GRANT the required privileges to the </w:t>
      </w:r>
      <w:proofErr w:type="spellStart"/>
      <w:r>
        <w:t>applicationUser</w:t>
      </w:r>
      <w:proofErr w:type="spellEnd"/>
      <w:r>
        <w:t xml:space="preserve"> role so that </w:t>
      </w:r>
      <w:proofErr w:type="spellStart"/>
      <w:r w:rsidRPr="004A00A2">
        <w:rPr>
          <w:b/>
          <w:u w:val="single"/>
        </w:rPr>
        <w:t>testUser</w:t>
      </w:r>
      <w:proofErr w:type="spellEnd"/>
      <w:r>
        <w:t xml:space="preserve"> (and testUser2…) will be able to insert and update records </w:t>
      </w:r>
      <w:r w:rsidR="007B07DF">
        <w:t>in</w:t>
      </w:r>
      <w:r>
        <w:t xml:space="preserve"> the </w:t>
      </w:r>
      <w:r w:rsidR="00604475">
        <w:t>CUSTOMER, CUSTOMER_NAME, and CNAME</w:t>
      </w:r>
      <w:r>
        <w:t xml:space="preserve"> table</w:t>
      </w:r>
      <w:r w:rsidR="00604475">
        <w:t>s</w:t>
      </w:r>
      <w:r>
        <w:t xml:space="preserve">.  </w:t>
      </w:r>
    </w:p>
    <w:p w14:paraId="41894D3E" w14:textId="0F1369AF" w:rsidR="00EC2CE8" w:rsidRDefault="009E76F5" w:rsidP="001B4520">
      <w:r>
        <w:rPr>
          <w:noProof/>
        </w:rPr>
        <w:drawing>
          <wp:inline distT="0" distB="0" distL="0" distR="0" wp14:anchorId="76CA20E2" wp14:editId="62FE04EC">
            <wp:extent cx="6196965" cy="1414780"/>
            <wp:effectExtent l="0" t="0" r="0" b="0"/>
            <wp:docPr id="23" name="Picture 2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141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B1705" w14:textId="77777777" w:rsidR="001B4520" w:rsidRDefault="001B4520" w:rsidP="005C7BE7"/>
    <w:p w14:paraId="4B650C94" w14:textId="77777777" w:rsidR="004A00A2" w:rsidRDefault="006B6815" w:rsidP="00604475">
      <w:pPr>
        <w:pStyle w:val="ListParagraph"/>
        <w:numPr>
          <w:ilvl w:val="0"/>
          <w:numId w:val="9"/>
        </w:numPr>
        <w:spacing w:after="200" w:line="276" w:lineRule="auto"/>
      </w:pPr>
      <w:r>
        <w:lastRenderedPageBreak/>
        <w:t xml:space="preserve">Create CHECK constraints for </w:t>
      </w:r>
      <w:proofErr w:type="gramStart"/>
      <w:r w:rsidRPr="00AC714C">
        <w:rPr>
          <w:b/>
          <w:u w:val="single"/>
        </w:rPr>
        <w:t>all</w:t>
      </w:r>
      <w:r>
        <w:t xml:space="preserve"> of</w:t>
      </w:r>
      <w:proofErr w:type="gramEnd"/>
      <w:r>
        <w:t xml:space="preserve"> the tables where timestamps are used to indicate the beginning and ending times for the data relationship (e.g., association between customer and their name.  </w:t>
      </w:r>
    </w:p>
    <w:p w14:paraId="7EA0676C" w14:textId="77777777" w:rsidR="007005E2" w:rsidRDefault="006B6815" w:rsidP="004A00A2">
      <w:pPr>
        <w:pStyle w:val="ListParagraph"/>
        <w:numPr>
          <w:ilvl w:val="2"/>
          <w:numId w:val="9"/>
        </w:numPr>
        <w:spacing w:after="200" w:line="276" w:lineRule="auto"/>
      </w:pPr>
      <w:r>
        <w:t>Use row-level check constraints</w:t>
      </w:r>
      <w:r w:rsidR="007005E2">
        <w:t xml:space="preserve"> to check that if the </w:t>
      </w:r>
      <w:proofErr w:type="spellStart"/>
      <w:r w:rsidR="007005E2">
        <w:t>enddate</w:t>
      </w:r>
      <w:proofErr w:type="spellEnd"/>
      <w:r w:rsidR="007005E2">
        <w:t xml:space="preserve"> is not NULL, that the value of the </w:t>
      </w:r>
      <w:proofErr w:type="spellStart"/>
      <w:r w:rsidR="007005E2">
        <w:t>enddate</w:t>
      </w:r>
      <w:proofErr w:type="spellEnd"/>
      <w:r w:rsidR="007005E2">
        <w:t xml:space="preserve"> tim</w:t>
      </w:r>
      <w:r w:rsidR="00C107B3">
        <w:t xml:space="preserve">estamp is after the </w:t>
      </w:r>
      <w:proofErr w:type="spellStart"/>
      <w:r w:rsidR="00C107B3">
        <w:t>startdate</w:t>
      </w:r>
      <w:proofErr w:type="spellEnd"/>
      <w:r w:rsidR="00C107B3">
        <w:t>.</w:t>
      </w:r>
    </w:p>
    <w:p w14:paraId="6AAC9C62" w14:textId="77777777" w:rsidR="007005E2" w:rsidRDefault="007005E2" w:rsidP="007005E2">
      <w:pPr>
        <w:pStyle w:val="ListParagraph"/>
        <w:numPr>
          <w:ilvl w:val="2"/>
          <w:numId w:val="9"/>
        </w:numPr>
        <w:spacing w:after="200" w:line="276" w:lineRule="auto"/>
      </w:pPr>
      <w:r>
        <w:t>S</w:t>
      </w:r>
      <w:r w:rsidR="006B6815">
        <w:t>how your work below</w:t>
      </w:r>
      <w:r>
        <w:t xml:space="preserve"> for </w:t>
      </w:r>
      <w:r w:rsidRPr="004A00A2">
        <w:rPr>
          <w:b/>
          <w:u w:val="single"/>
        </w:rPr>
        <w:t>one</w:t>
      </w:r>
      <w:r>
        <w:t xml:space="preserve"> of the CHECK constraints.</w:t>
      </w:r>
    </w:p>
    <w:p w14:paraId="7AF84912" w14:textId="5B53AEFF" w:rsidR="007005E2" w:rsidRPr="00C653D9" w:rsidRDefault="007E6485" w:rsidP="00C653D9">
      <w:pPr>
        <w:spacing w:after="200" w:line="276" w:lineRule="auto"/>
        <w:rPr>
          <w:rFonts w:eastAsiaTheme="minorEastAsia"/>
          <w:lang w:eastAsia="zh-CN"/>
        </w:rPr>
      </w:pPr>
      <w:r>
        <w:rPr>
          <w:noProof/>
        </w:rPr>
        <w:drawing>
          <wp:inline distT="0" distB="0" distL="0" distR="0" wp14:anchorId="346D5E01" wp14:editId="21F3FE05">
            <wp:extent cx="6196965" cy="1795780"/>
            <wp:effectExtent l="0" t="0" r="0" b="0"/>
            <wp:docPr id="24" name="Picture 2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, email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179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81FD7" w14:textId="7750F92E" w:rsidR="007005E2" w:rsidRDefault="007005E2" w:rsidP="007005E2">
      <w:pPr>
        <w:pStyle w:val="ListParagraph"/>
        <w:numPr>
          <w:ilvl w:val="2"/>
          <w:numId w:val="9"/>
        </w:numPr>
        <w:spacing w:after="200" w:line="276" w:lineRule="auto"/>
      </w:pPr>
      <w:r>
        <w:t>Show the results of executing an insert in SQL Developer that does not conform to the check constraint</w:t>
      </w:r>
      <w:r w:rsidR="006B6815">
        <w:t>:</w:t>
      </w:r>
    </w:p>
    <w:p w14:paraId="128A4EF4" w14:textId="0949837E" w:rsidR="007005E2" w:rsidRDefault="00D42AA4" w:rsidP="009F485E">
      <w:pPr>
        <w:spacing w:after="200" w:line="276" w:lineRule="auto"/>
      </w:pPr>
      <w:r>
        <w:rPr>
          <w:noProof/>
        </w:rPr>
        <w:drawing>
          <wp:inline distT="0" distB="0" distL="0" distR="0" wp14:anchorId="64461D1D" wp14:editId="407F3ED6">
            <wp:extent cx="6196965" cy="1699260"/>
            <wp:effectExtent l="0" t="0" r="0" b="0"/>
            <wp:docPr id="25" name="Picture 25" descr="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169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CBB3B" w14:textId="77777777" w:rsidR="009F485E" w:rsidRDefault="009F485E" w:rsidP="009F485E">
      <w:pPr>
        <w:spacing w:after="200" w:line="276" w:lineRule="auto"/>
      </w:pPr>
    </w:p>
    <w:p w14:paraId="5F03A3EE" w14:textId="77777777" w:rsidR="002C6E74" w:rsidRDefault="002C6E74" w:rsidP="00604475">
      <w:pPr>
        <w:pStyle w:val="ListParagraph"/>
        <w:numPr>
          <w:ilvl w:val="0"/>
          <w:numId w:val="9"/>
        </w:numPr>
        <w:spacing w:after="200" w:line="276" w:lineRule="auto"/>
      </w:pPr>
      <w:r>
        <w:t xml:space="preserve">Connect as </w:t>
      </w:r>
      <w:proofErr w:type="spellStart"/>
      <w:r w:rsidRPr="002C6E74">
        <w:rPr>
          <w:i/>
        </w:rPr>
        <w:t>yourname</w:t>
      </w:r>
      <w:r>
        <w:t>User</w:t>
      </w:r>
      <w:proofErr w:type="spellEnd"/>
      <w:r>
        <w:t xml:space="preserve"> and create a table called ‘UNDER18_CUSTOMERS’ with the following fields</w:t>
      </w:r>
      <w:proofErr w:type="gramStart"/>
      <w:r>
        <w:t xml:space="preserve">:  </w:t>
      </w:r>
      <w:r w:rsidR="00AC714C">
        <w:t>(</w:t>
      </w:r>
      <w:proofErr w:type="gramEnd"/>
      <w:r w:rsidR="00AC714C">
        <w:t>choose appropriate field types)</w:t>
      </w:r>
    </w:p>
    <w:p w14:paraId="29B4D1A1" w14:textId="77777777" w:rsidR="002C6E74" w:rsidRDefault="002C6E74" w:rsidP="002C6E74">
      <w:pPr>
        <w:pStyle w:val="ListParagraph"/>
        <w:spacing w:after="200" w:line="276" w:lineRule="auto"/>
        <w:ind w:left="1440"/>
      </w:pPr>
      <w:r>
        <w:t>IDUNDER18: number for use as a surrogate key</w:t>
      </w:r>
    </w:p>
    <w:p w14:paraId="18DAE41C" w14:textId="77777777" w:rsidR="002C6E74" w:rsidRDefault="002C6E74" w:rsidP="002C6E74">
      <w:pPr>
        <w:pStyle w:val="ListParagraph"/>
        <w:spacing w:after="200" w:line="276" w:lineRule="auto"/>
        <w:ind w:left="1440"/>
      </w:pPr>
      <w:r>
        <w:t xml:space="preserve">IDCUSTOMER: </w:t>
      </w:r>
      <w:r w:rsidR="00267145">
        <w:t>to identify the customer record just inserted or updated</w:t>
      </w:r>
      <w:r>
        <w:t xml:space="preserve">, </w:t>
      </w:r>
    </w:p>
    <w:p w14:paraId="206DB8C0" w14:textId="77777777" w:rsidR="002C6E74" w:rsidRDefault="002C6E74" w:rsidP="002C6E74">
      <w:pPr>
        <w:pStyle w:val="ListParagraph"/>
        <w:spacing w:after="200" w:line="276" w:lineRule="auto"/>
        <w:ind w:left="1440"/>
      </w:pPr>
      <w:r>
        <w:t>OPERATION:  a string indicating the type of update (‘Insert’, ‘Update’),</w:t>
      </w:r>
    </w:p>
    <w:p w14:paraId="2C556888" w14:textId="77777777" w:rsidR="002C6E74" w:rsidRDefault="002C6E74" w:rsidP="002C6E74">
      <w:pPr>
        <w:pStyle w:val="ListParagraph"/>
        <w:spacing w:after="200" w:line="276" w:lineRule="auto"/>
        <w:ind w:left="1440"/>
      </w:pPr>
      <w:r>
        <w:t>TS: timestamp of insert/update</w:t>
      </w:r>
      <w:r w:rsidR="00267145">
        <w:t xml:space="preserve"> (</w:t>
      </w:r>
      <w:proofErr w:type="spellStart"/>
      <w:r w:rsidR="00267145">
        <w:t>sysdate</w:t>
      </w:r>
      <w:proofErr w:type="spellEnd"/>
      <w:r w:rsidR="00267145">
        <w:t>)</w:t>
      </w:r>
      <w:r>
        <w:t xml:space="preserve">, </w:t>
      </w:r>
    </w:p>
    <w:p w14:paraId="6397E785" w14:textId="77777777" w:rsidR="004A00A2" w:rsidRDefault="002C6E74" w:rsidP="004A00A2">
      <w:pPr>
        <w:pStyle w:val="ListParagraph"/>
        <w:spacing w:after="200" w:line="276" w:lineRule="auto"/>
        <w:ind w:left="1440"/>
      </w:pPr>
      <w:r>
        <w:t>UPDATED_BY: the database username for the connection making the update.</w:t>
      </w:r>
    </w:p>
    <w:p w14:paraId="5599C968" w14:textId="793D8055" w:rsidR="002C6E74" w:rsidRDefault="002C6E74" w:rsidP="004A00A2">
      <w:pPr>
        <w:spacing w:after="200" w:line="276" w:lineRule="auto"/>
        <w:ind w:firstLine="720"/>
      </w:pPr>
      <w:r>
        <w:t>Provide a screenshot showing the table structure:</w:t>
      </w:r>
    </w:p>
    <w:p w14:paraId="477140E7" w14:textId="30200000" w:rsidR="007C04FD" w:rsidRDefault="007C04FD" w:rsidP="004A00A2">
      <w:pPr>
        <w:spacing w:after="200" w:line="276" w:lineRule="auto"/>
        <w:ind w:firstLine="720"/>
      </w:pPr>
      <w:r w:rsidRPr="007C04FD">
        <w:rPr>
          <w:noProof/>
        </w:rPr>
        <w:lastRenderedPageBreak/>
        <w:t xml:space="preserve"> </w:t>
      </w:r>
      <w:r w:rsidR="000053D2" w:rsidRPr="000053D2">
        <w:rPr>
          <w:noProof/>
        </w:rPr>
        <w:t xml:space="preserve"> </w:t>
      </w:r>
      <w:r w:rsidR="001C28F5">
        <w:rPr>
          <w:noProof/>
        </w:rPr>
        <w:drawing>
          <wp:inline distT="0" distB="0" distL="0" distR="0" wp14:anchorId="1DCE451E" wp14:editId="00887F44">
            <wp:extent cx="3924300" cy="1419225"/>
            <wp:effectExtent l="0" t="0" r="0" b="9525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C28F5">
        <w:rPr>
          <w:noProof/>
        </w:rPr>
        <w:drawing>
          <wp:inline distT="0" distB="0" distL="0" distR="0" wp14:anchorId="56ACBB92" wp14:editId="5E3A07F2">
            <wp:extent cx="6196965" cy="2001520"/>
            <wp:effectExtent l="0" t="0" r="0" b="0"/>
            <wp:docPr id="26" name="Picture 2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abl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200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090CC" w14:textId="77777777" w:rsidR="002C6E74" w:rsidRDefault="002C6E74" w:rsidP="002C6E74">
      <w:pPr>
        <w:pStyle w:val="ListParagraph"/>
        <w:spacing w:after="200" w:line="276" w:lineRule="auto"/>
        <w:ind w:left="792"/>
      </w:pPr>
    </w:p>
    <w:p w14:paraId="674F98CE" w14:textId="77777777" w:rsidR="00604475" w:rsidRDefault="00604475" w:rsidP="00604475">
      <w:pPr>
        <w:pStyle w:val="ListParagraph"/>
        <w:numPr>
          <w:ilvl w:val="1"/>
          <w:numId w:val="9"/>
        </w:numPr>
        <w:spacing w:after="200" w:line="276" w:lineRule="auto"/>
      </w:pPr>
      <w:r>
        <w:t>Create the sequence “UNDER18_SEQ” starting at 1 and incrementing by 1 for use in populating the UNDER18_CUSTOMERS table.  Show your work below.</w:t>
      </w:r>
    </w:p>
    <w:p w14:paraId="73A6079A" w14:textId="23D2E7A3" w:rsidR="00604475" w:rsidRDefault="007D4938" w:rsidP="00604475">
      <w:pPr>
        <w:pStyle w:val="ListParagraph"/>
        <w:spacing w:after="200" w:line="276" w:lineRule="auto"/>
        <w:ind w:left="792"/>
      </w:pPr>
      <w:r>
        <w:rPr>
          <w:noProof/>
        </w:rPr>
        <w:drawing>
          <wp:inline distT="0" distB="0" distL="0" distR="0" wp14:anchorId="6D0D1893" wp14:editId="2A74C0BB">
            <wp:extent cx="2924175" cy="1152525"/>
            <wp:effectExtent l="0" t="0" r="9525" b="9525"/>
            <wp:docPr id="20" name="Picture 2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92417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E86F2" w14:textId="77777777" w:rsidR="00604475" w:rsidRDefault="00604475" w:rsidP="00604475">
      <w:pPr>
        <w:pStyle w:val="ListParagraph"/>
        <w:numPr>
          <w:ilvl w:val="1"/>
          <w:numId w:val="9"/>
        </w:numPr>
        <w:spacing w:after="200" w:line="276" w:lineRule="auto"/>
      </w:pPr>
      <w:r>
        <w:t xml:space="preserve">Using the </w:t>
      </w:r>
      <w:r w:rsidR="007B07DF">
        <w:t xml:space="preserve">connection as ‘sys as </w:t>
      </w:r>
      <w:proofErr w:type="spellStart"/>
      <w:r w:rsidR="007B07DF">
        <w:t>sysdba</w:t>
      </w:r>
      <w:proofErr w:type="spellEnd"/>
      <w:r w:rsidR="007B07DF">
        <w:t>’, m</w:t>
      </w:r>
      <w:r>
        <w:t xml:space="preserve">odify the permissions on </w:t>
      </w:r>
      <w:proofErr w:type="spellStart"/>
      <w:r>
        <w:t>testUser</w:t>
      </w:r>
      <w:proofErr w:type="spellEnd"/>
      <w:r>
        <w:t xml:space="preserve"> to GRANT </w:t>
      </w:r>
      <w:r w:rsidR="007B07DF">
        <w:t xml:space="preserve">inserts into the UNDER18_CUSTOMERS table.  Show your work </w:t>
      </w:r>
      <w:proofErr w:type="spellStart"/>
      <w:r w:rsidR="007B07DF">
        <w:t>beow</w:t>
      </w:r>
      <w:proofErr w:type="spellEnd"/>
      <w:r w:rsidR="007B07DF">
        <w:t>.</w:t>
      </w:r>
    </w:p>
    <w:p w14:paraId="680BD03F" w14:textId="61AAA3B5" w:rsidR="00604475" w:rsidRDefault="007D4938" w:rsidP="00604475">
      <w:pPr>
        <w:pStyle w:val="ListParagraph"/>
        <w:spacing w:after="200" w:line="276" w:lineRule="auto"/>
        <w:ind w:left="792"/>
      </w:pPr>
      <w:r>
        <w:rPr>
          <w:noProof/>
        </w:rPr>
        <w:drawing>
          <wp:inline distT="0" distB="0" distL="0" distR="0" wp14:anchorId="6A573144" wp14:editId="2E09E7BA">
            <wp:extent cx="4743450" cy="571500"/>
            <wp:effectExtent l="0" t="0" r="0" b="0"/>
            <wp:docPr id="21" name="Picture 21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picture containing shap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74345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0F507" w14:textId="77777777" w:rsidR="00604475" w:rsidRDefault="00604475" w:rsidP="00604475">
      <w:pPr>
        <w:pStyle w:val="ListParagraph"/>
        <w:spacing w:after="200" w:line="276" w:lineRule="auto"/>
        <w:ind w:left="792"/>
      </w:pPr>
    </w:p>
    <w:p w14:paraId="5F04D5D9" w14:textId="77777777" w:rsidR="005760EF" w:rsidRPr="008C4A16" w:rsidRDefault="00836A8D" w:rsidP="001840CE">
      <w:pPr>
        <w:pStyle w:val="ListParagraph"/>
        <w:numPr>
          <w:ilvl w:val="0"/>
          <w:numId w:val="9"/>
        </w:numPr>
        <w:spacing w:after="200" w:line="276" w:lineRule="auto"/>
        <w:rPr>
          <w:lang w:val="en-CA"/>
        </w:rPr>
      </w:pPr>
      <w:r>
        <w:t>Now, you will c</w:t>
      </w:r>
      <w:r w:rsidR="006B6815" w:rsidRPr="002C6E74">
        <w:t>reate</w:t>
      </w:r>
      <w:r w:rsidR="006B6815">
        <w:t xml:space="preserve"> a trigger </w:t>
      </w:r>
      <w:r w:rsidR="00267145">
        <w:t>to run after INSERTS and UPDATES on the customers table to log customers</w:t>
      </w:r>
      <w:r w:rsidR="006B6815">
        <w:t xml:space="preserve"> with birthdates </w:t>
      </w:r>
      <w:r w:rsidR="00EC2CE8">
        <w:t>showing that</w:t>
      </w:r>
      <w:r w:rsidR="006B6815">
        <w:t xml:space="preserve"> they are not yet 18 years of age.  </w:t>
      </w:r>
      <w:r w:rsidR="008C4A16">
        <w:t>Firstly, review the “</w:t>
      </w:r>
      <w:r w:rsidR="008C4A16" w:rsidRPr="008C4A16">
        <w:t>Tutorial: Cre</w:t>
      </w:r>
      <w:r w:rsidR="008C4A16">
        <w:t xml:space="preserve">ating a Trigger that Logs Table </w:t>
      </w:r>
      <w:r w:rsidR="008C4A16" w:rsidRPr="008C4A16">
        <w:t>Changes</w:t>
      </w:r>
      <w:r w:rsidR="008C4A16">
        <w:t>” example at</w:t>
      </w:r>
      <w:r w:rsidR="008C4A16">
        <w:br/>
      </w:r>
      <w:hyperlink r:id="rId28" w:history="1">
        <w:r w:rsidR="00D323BE" w:rsidRPr="008C4A16">
          <w:rPr>
            <w:rStyle w:val="Hyperlink"/>
          </w:rPr>
          <w:t>https</w:t>
        </w:r>
      </w:hyperlink>
      <w:hyperlink r:id="rId29" w:history="1">
        <w:r w:rsidR="00D323BE" w:rsidRPr="008C4A16">
          <w:rPr>
            <w:rStyle w:val="Hyperlink"/>
          </w:rPr>
          <w:t>://docs.oracle.com/database/121/TDDDG/tdddg_triggers.htm#TDDDG50000</w:t>
        </w:r>
      </w:hyperlink>
      <w:r w:rsidR="00D323BE" w:rsidRPr="008C4A16">
        <w:t xml:space="preserve"> </w:t>
      </w:r>
    </w:p>
    <w:p w14:paraId="578CCA89" w14:textId="77777777" w:rsidR="00836A8D" w:rsidRDefault="00836A8D" w:rsidP="008C4A16">
      <w:pPr>
        <w:pStyle w:val="ListParagraph"/>
        <w:numPr>
          <w:ilvl w:val="1"/>
          <w:numId w:val="9"/>
        </w:numPr>
        <w:spacing w:after="200" w:line="276" w:lineRule="auto"/>
      </w:pPr>
      <w:r>
        <w:t>Here are the details</w:t>
      </w:r>
      <w:r w:rsidR="008C4A16">
        <w:t xml:space="preserve"> for your trigger</w:t>
      </w:r>
      <w:r>
        <w:t>:</w:t>
      </w:r>
    </w:p>
    <w:p w14:paraId="4F42C867" w14:textId="77777777" w:rsidR="00267145" w:rsidRDefault="00EC2CE8" w:rsidP="00604475">
      <w:pPr>
        <w:pStyle w:val="ListParagraph"/>
        <w:numPr>
          <w:ilvl w:val="2"/>
          <w:numId w:val="9"/>
        </w:numPr>
        <w:spacing w:after="200" w:line="276" w:lineRule="auto"/>
      </w:pPr>
      <w:r>
        <w:lastRenderedPageBreak/>
        <w:t>Use the construct “</w:t>
      </w:r>
      <w:proofErr w:type="spellStart"/>
      <w:proofErr w:type="gramStart"/>
      <w:r w:rsidRPr="00DB6F51">
        <w:t>trunc</w:t>
      </w:r>
      <w:proofErr w:type="spellEnd"/>
      <w:r w:rsidRPr="00DB6F51">
        <w:t>(</w:t>
      </w:r>
      <w:proofErr w:type="spellStart"/>
      <w:proofErr w:type="gramEnd"/>
      <w:r w:rsidRPr="00DB6F51">
        <w:t>months_between</w:t>
      </w:r>
      <w:proofErr w:type="spellEnd"/>
      <w:r w:rsidRPr="00DB6F51">
        <w:t>(</w:t>
      </w:r>
      <w:proofErr w:type="spellStart"/>
      <w:r w:rsidRPr="00DB6F51">
        <w:t>sysdate</w:t>
      </w:r>
      <w:proofErr w:type="spellEnd"/>
      <w:r w:rsidRPr="00DB6F51">
        <w:t>,</w:t>
      </w:r>
      <w:r>
        <w:t xml:space="preserve"> birthdate</w:t>
      </w:r>
      <w:r w:rsidRPr="00DB6F51">
        <w:t>)/12)</w:t>
      </w:r>
      <w:r>
        <w:t xml:space="preserve">” to determine the age in years.  </w:t>
      </w:r>
      <w:r w:rsidR="00267145">
        <w:t xml:space="preserve">If they are currently under 18, put an entry in the “UNDER18_CUSTOMERS” table. </w:t>
      </w:r>
    </w:p>
    <w:p w14:paraId="500F0111" w14:textId="77777777" w:rsidR="00EC2CE8" w:rsidRDefault="00EC2CE8" w:rsidP="007B07DF">
      <w:pPr>
        <w:pStyle w:val="ListParagraph"/>
        <w:numPr>
          <w:ilvl w:val="2"/>
          <w:numId w:val="9"/>
        </w:numPr>
        <w:spacing w:after="200" w:line="276" w:lineRule="auto"/>
      </w:pPr>
      <w:r>
        <w:t>Use your “UNDER18_SEQ” sequence to populate the IDUNDER18 field.</w:t>
      </w:r>
    </w:p>
    <w:p w14:paraId="6AA8C75C" w14:textId="77777777" w:rsidR="00EC2CE8" w:rsidRDefault="00267145" w:rsidP="007B07DF">
      <w:pPr>
        <w:pStyle w:val="ListParagraph"/>
        <w:numPr>
          <w:ilvl w:val="2"/>
          <w:numId w:val="9"/>
        </w:numPr>
        <w:spacing w:after="200" w:line="276" w:lineRule="auto"/>
      </w:pPr>
      <w:r>
        <w:t xml:space="preserve">Use the </w:t>
      </w:r>
      <w:r w:rsidR="00EC2CE8">
        <w:t>customers IDCUSTOMER to populate the IDCUSTOMER field.</w:t>
      </w:r>
    </w:p>
    <w:p w14:paraId="67F4FA9F" w14:textId="77777777" w:rsidR="00EC2CE8" w:rsidRDefault="00EC2CE8" w:rsidP="007B07DF">
      <w:pPr>
        <w:pStyle w:val="ListParagraph"/>
        <w:numPr>
          <w:ilvl w:val="2"/>
          <w:numId w:val="9"/>
        </w:numPr>
        <w:spacing w:after="200" w:line="276" w:lineRule="auto"/>
      </w:pPr>
      <w:r>
        <w:t xml:space="preserve">Use the current </w:t>
      </w:r>
      <w:proofErr w:type="spellStart"/>
      <w:r>
        <w:t>sysdate</w:t>
      </w:r>
      <w:proofErr w:type="spellEnd"/>
      <w:r>
        <w:t xml:space="preserve"> to populate the TS field.</w:t>
      </w:r>
    </w:p>
    <w:p w14:paraId="3C3F9CAC" w14:textId="77777777" w:rsidR="00267145" w:rsidRDefault="00EC2CE8" w:rsidP="007B07DF">
      <w:pPr>
        <w:pStyle w:val="ListParagraph"/>
        <w:numPr>
          <w:ilvl w:val="2"/>
          <w:numId w:val="9"/>
        </w:numPr>
        <w:spacing w:after="200" w:line="276" w:lineRule="auto"/>
      </w:pPr>
      <w:r>
        <w:t xml:space="preserve">Use the </w:t>
      </w:r>
      <w:r w:rsidR="00267145">
        <w:t>currently connected “USER” (e.g., ‘</w:t>
      </w:r>
      <w:proofErr w:type="spellStart"/>
      <w:r w:rsidR="00267145">
        <w:t>kingUser</w:t>
      </w:r>
      <w:proofErr w:type="spellEnd"/>
      <w:r w:rsidR="00267145">
        <w:t>’) to populate the UPDATED_BY field.</w:t>
      </w:r>
    </w:p>
    <w:p w14:paraId="6F6A5670" w14:textId="77777777" w:rsidR="007B07DF" w:rsidRDefault="00DB2610" w:rsidP="007B07DF">
      <w:pPr>
        <w:pStyle w:val="ListParagraph"/>
        <w:numPr>
          <w:ilvl w:val="1"/>
          <w:numId w:val="9"/>
        </w:numPr>
        <w:spacing w:after="200" w:line="276" w:lineRule="auto"/>
      </w:pPr>
      <w:r>
        <w:t>Provide a screenshot below showing your trigger code:</w:t>
      </w:r>
    </w:p>
    <w:p w14:paraId="5D82EC5D" w14:textId="38547E64" w:rsidR="007B07DF" w:rsidRDefault="002C428F" w:rsidP="007B07DF">
      <w:pPr>
        <w:pStyle w:val="ListParagraph"/>
        <w:spacing w:after="200" w:line="276" w:lineRule="auto"/>
        <w:ind w:left="792"/>
      </w:pPr>
      <w:r>
        <w:rPr>
          <w:noProof/>
        </w:rPr>
        <w:drawing>
          <wp:inline distT="0" distB="0" distL="0" distR="0" wp14:anchorId="1C81920E" wp14:editId="1F29D945">
            <wp:extent cx="5347411" cy="2596171"/>
            <wp:effectExtent l="0" t="0" r="5715" b="0"/>
            <wp:docPr id="28" name="Picture 2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, email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349016" cy="259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2985C" w14:textId="77777777" w:rsidR="007B07DF" w:rsidRDefault="004A00A2" w:rsidP="007B07DF">
      <w:pPr>
        <w:pStyle w:val="ListParagraph"/>
        <w:numPr>
          <w:ilvl w:val="1"/>
          <w:numId w:val="9"/>
        </w:numPr>
        <w:spacing w:after="200" w:line="276" w:lineRule="auto"/>
      </w:pPr>
      <w:r>
        <w:t xml:space="preserve">Provide </w:t>
      </w:r>
      <w:r w:rsidR="007B07DF">
        <w:t>the following</w:t>
      </w:r>
      <w:r>
        <w:t xml:space="preserve"> scre</w:t>
      </w:r>
      <w:r w:rsidR="00A57BC3">
        <w:t>enshots</w:t>
      </w:r>
      <w:r>
        <w:t xml:space="preserve"> showing</w:t>
      </w:r>
      <w:r w:rsidR="00836A8D">
        <w:t xml:space="preserve"> </w:t>
      </w:r>
      <w:r>
        <w:t xml:space="preserve">successfully </w:t>
      </w:r>
      <w:r w:rsidR="00DB2610">
        <w:t xml:space="preserve">connecting as </w:t>
      </w:r>
      <w:proofErr w:type="spellStart"/>
      <w:r w:rsidR="00DB2610" w:rsidRPr="007B07DF">
        <w:rPr>
          <w:b/>
        </w:rPr>
        <w:t>testUser</w:t>
      </w:r>
      <w:proofErr w:type="spellEnd"/>
      <w:r w:rsidR="00DB2610">
        <w:t xml:space="preserve"> and performing </w:t>
      </w:r>
      <w:r w:rsidR="00836A8D">
        <w:t>insert</w:t>
      </w:r>
      <w:r w:rsidR="00A57BC3">
        <w:t>s</w:t>
      </w:r>
      <w:r w:rsidR="00836A8D">
        <w:t xml:space="preserve"> of a customer.  (Just </w:t>
      </w:r>
      <w:r w:rsidR="00604475">
        <w:t xml:space="preserve">insert into </w:t>
      </w:r>
      <w:r w:rsidR="00836A8D">
        <w:t xml:space="preserve">the customer table… not </w:t>
      </w:r>
      <w:r w:rsidR="00604475">
        <w:t xml:space="preserve">any other </w:t>
      </w:r>
      <w:r w:rsidR="00836A8D">
        <w:t xml:space="preserve">tables too.) </w:t>
      </w:r>
    </w:p>
    <w:p w14:paraId="188BBC78" w14:textId="77777777" w:rsidR="007B07DF" w:rsidRDefault="007B07DF" w:rsidP="007B07DF">
      <w:pPr>
        <w:pStyle w:val="ListParagraph"/>
      </w:pPr>
    </w:p>
    <w:p w14:paraId="43CA002B" w14:textId="77777777" w:rsidR="007B07DF" w:rsidRDefault="00836A8D" w:rsidP="007B07DF">
      <w:pPr>
        <w:pStyle w:val="ListParagraph"/>
        <w:numPr>
          <w:ilvl w:val="2"/>
          <w:numId w:val="9"/>
        </w:numPr>
        <w:spacing w:after="200" w:line="276" w:lineRule="auto"/>
      </w:pPr>
      <w:r>
        <w:t>Provide a screenshot below</w:t>
      </w:r>
      <w:r w:rsidR="004A00A2">
        <w:t xml:space="preserve"> for a customer over 18</w:t>
      </w:r>
    </w:p>
    <w:p w14:paraId="3775416C" w14:textId="477AB5DE" w:rsidR="007B07DF" w:rsidRPr="00BE5FA5" w:rsidRDefault="00BE5FA5" w:rsidP="00BE5FA5">
      <w:pPr>
        <w:spacing w:after="200" w:line="276" w:lineRule="auto"/>
        <w:rPr>
          <w:rFonts w:eastAsiaTheme="minorEastAsia"/>
          <w:lang w:eastAsia="zh-CN"/>
        </w:rPr>
      </w:pPr>
      <w:r>
        <w:rPr>
          <w:noProof/>
        </w:rPr>
        <w:lastRenderedPageBreak/>
        <w:drawing>
          <wp:inline distT="0" distB="0" distL="0" distR="0" wp14:anchorId="2A9C7762" wp14:editId="561A3B20">
            <wp:extent cx="3964838" cy="2945089"/>
            <wp:effectExtent l="0" t="0" r="0" b="8255"/>
            <wp:docPr id="29" name="Picture 29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&#10;&#10;Description automatically generated with medium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974377" cy="2952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E5FA5">
        <w:rPr>
          <w:noProof/>
        </w:rPr>
        <w:t xml:space="preserve"> </w:t>
      </w:r>
      <w:r>
        <w:rPr>
          <w:noProof/>
        </w:rPr>
        <w:drawing>
          <wp:inline distT="0" distB="0" distL="0" distR="0" wp14:anchorId="613C08AB" wp14:editId="39A1A608">
            <wp:extent cx="6196965" cy="2171700"/>
            <wp:effectExtent l="0" t="0" r="0" b="0"/>
            <wp:docPr id="30" name="Picture 3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ext, application, email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E5FA5">
        <w:rPr>
          <w:noProof/>
        </w:rPr>
        <w:t xml:space="preserve"> </w:t>
      </w:r>
      <w:r>
        <w:rPr>
          <w:noProof/>
        </w:rPr>
        <w:drawing>
          <wp:inline distT="0" distB="0" distL="0" distR="0" wp14:anchorId="15497E85" wp14:editId="75856D2B">
            <wp:extent cx="6196965" cy="1097915"/>
            <wp:effectExtent l="0" t="0" r="0" b="6985"/>
            <wp:docPr id="31" name="Picture 31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ext, application, Word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109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B90DF" w14:textId="1ABA0EF2" w:rsidR="00836A8D" w:rsidRDefault="004A00A2" w:rsidP="007B07DF">
      <w:pPr>
        <w:pStyle w:val="ListParagraph"/>
        <w:numPr>
          <w:ilvl w:val="2"/>
          <w:numId w:val="9"/>
        </w:numPr>
        <w:spacing w:after="200" w:line="276" w:lineRule="auto"/>
      </w:pPr>
      <w:r>
        <w:t>Provide screenshots below for a customer under 18</w:t>
      </w:r>
    </w:p>
    <w:p w14:paraId="6EDC2B5C" w14:textId="7E53C135" w:rsidR="00BE5FA5" w:rsidRDefault="00BE5FA5" w:rsidP="00BE5FA5">
      <w:pPr>
        <w:spacing w:after="200" w:line="276" w:lineRule="auto"/>
      </w:pPr>
      <w:r>
        <w:rPr>
          <w:noProof/>
        </w:rPr>
        <w:lastRenderedPageBreak/>
        <w:drawing>
          <wp:inline distT="0" distB="0" distL="0" distR="0" wp14:anchorId="685C0D29" wp14:editId="6F48B902">
            <wp:extent cx="6196965" cy="1435735"/>
            <wp:effectExtent l="0" t="0" r="0" b="0"/>
            <wp:docPr id="32" name="Picture 3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text, application, email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143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E5FA5">
        <w:rPr>
          <w:noProof/>
        </w:rPr>
        <w:t xml:space="preserve"> </w:t>
      </w:r>
      <w:r>
        <w:rPr>
          <w:noProof/>
        </w:rPr>
        <w:drawing>
          <wp:inline distT="0" distB="0" distL="0" distR="0" wp14:anchorId="761B26F8" wp14:editId="0AB2FCF2">
            <wp:extent cx="5972175" cy="2743200"/>
            <wp:effectExtent l="0" t="0" r="9525" b="0"/>
            <wp:docPr id="33" name="Picture 3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E5FA5">
        <w:rPr>
          <w:noProof/>
        </w:rPr>
        <w:t xml:space="preserve"> </w:t>
      </w:r>
      <w:r>
        <w:rPr>
          <w:noProof/>
        </w:rPr>
        <w:drawing>
          <wp:inline distT="0" distB="0" distL="0" distR="0" wp14:anchorId="036F5F11" wp14:editId="182DAAB3">
            <wp:extent cx="6196965" cy="1149985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1149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17D2C" w14:textId="77777777" w:rsidR="00A57BC3" w:rsidRDefault="00A57BC3" w:rsidP="007B07DF">
      <w:pPr>
        <w:pStyle w:val="ListParagraph"/>
        <w:spacing w:after="200" w:line="276" w:lineRule="auto"/>
        <w:ind w:left="1008"/>
      </w:pPr>
    </w:p>
    <w:p w14:paraId="0EBBE9BD" w14:textId="77777777" w:rsidR="009158D1" w:rsidRDefault="008C4A16" w:rsidP="009158D1">
      <w:pPr>
        <w:pStyle w:val="ListParagraph"/>
        <w:numPr>
          <w:ilvl w:val="0"/>
          <w:numId w:val="9"/>
        </w:numPr>
        <w:spacing w:after="200" w:line="276" w:lineRule="auto"/>
      </w:pPr>
      <w:r>
        <w:rPr>
          <w:b/>
          <w:u w:val="single"/>
        </w:rPr>
        <w:t>Now you will u</w:t>
      </w:r>
      <w:r w:rsidR="009158D1" w:rsidRPr="007005E2">
        <w:rPr>
          <w:b/>
          <w:u w:val="single"/>
        </w:rPr>
        <w:t>se the following steps</w:t>
      </w:r>
      <w:r w:rsidR="009158D1">
        <w:t xml:space="preserve"> to create a function that </w:t>
      </w:r>
      <w:r>
        <w:t xml:space="preserve">inserts a new customer record including the associated name.   The function will need to update three </w:t>
      </w:r>
      <w:proofErr w:type="gramStart"/>
      <w:r>
        <w:t>tables</w:t>
      </w:r>
      <w:r w:rsidR="00604475">
        <w:t>;</w:t>
      </w:r>
      <w:r>
        <w:t xml:space="preserve">  the</w:t>
      </w:r>
      <w:proofErr w:type="gramEnd"/>
      <w:r>
        <w:t xml:space="preserve"> </w:t>
      </w:r>
      <w:r w:rsidR="006A7455">
        <w:t>CUSTOMER</w:t>
      </w:r>
      <w:r>
        <w:t xml:space="preserve">, </w:t>
      </w:r>
      <w:r w:rsidR="006A7455">
        <w:t>CNAME, and CUSTOMER_NAME</w:t>
      </w:r>
      <w:r>
        <w:t xml:space="preserve"> table</w:t>
      </w:r>
      <w:r w:rsidR="00604475">
        <w:t>s</w:t>
      </w:r>
      <w:r>
        <w:t xml:space="preserve">.  The </w:t>
      </w:r>
      <w:r w:rsidR="006A7455">
        <w:t>function</w:t>
      </w:r>
      <w:r>
        <w:t xml:space="preserve"> then returns the numeric value of the </w:t>
      </w:r>
      <w:r w:rsidR="009158D1">
        <w:t xml:space="preserve">IDCUSTOMER for </w:t>
      </w:r>
      <w:r>
        <w:t>the</w:t>
      </w:r>
      <w:r w:rsidR="009158D1">
        <w:t xml:space="preserve"> new customer </w:t>
      </w:r>
      <w:r>
        <w:t xml:space="preserve">table </w:t>
      </w:r>
      <w:r w:rsidR="009158D1">
        <w:t>entry:</w:t>
      </w:r>
    </w:p>
    <w:p w14:paraId="5A02A896" w14:textId="77777777" w:rsidR="00DB2610" w:rsidRDefault="009B2B89" w:rsidP="009158D1">
      <w:pPr>
        <w:spacing w:after="200" w:line="276" w:lineRule="auto"/>
        <w:ind w:left="360" w:firstLine="360"/>
      </w:pPr>
      <w:proofErr w:type="spellStart"/>
      <w:r>
        <w:t>fn</w:t>
      </w:r>
      <w:r w:rsidR="00836A8D">
        <w:t>_insertCustomer</w:t>
      </w:r>
      <w:proofErr w:type="spellEnd"/>
      <w:r w:rsidR="00836A8D">
        <w:t xml:space="preserve"> (birthdate, password, </w:t>
      </w:r>
      <w:proofErr w:type="spellStart"/>
      <w:r w:rsidR="00836A8D">
        <w:t>firstname</w:t>
      </w:r>
      <w:proofErr w:type="spellEnd"/>
      <w:r w:rsidR="00836A8D">
        <w:t xml:space="preserve">, </w:t>
      </w:r>
      <w:proofErr w:type="spellStart"/>
      <w:r w:rsidR="00836A8D">
        <w:t>lastname</w:t>
      </w:r>
      <w:proofErr w:type="spellEnd"/>
      <w:r w:rsidR="009158D1">
        <w:t>)</w:t>
      </w:r>
    </w:p>
    <w:p w14:paraId="330A73C9" w14:textId="39D44759" w:rsidR="009158D1" w:rsidRDefault="00DB2610" w:rsidP="006B6815">
      <w:pPr>
        <w:pStyle w:val="ListParagraph"/>
        <w:numPr>
          <w:ilvl w:val="1"/>
          <w:numId w:val="9"/>
        </w:numPr>
        <w:spacing w:after="200" w:line="276" w:lineRule="auto"/>
      </w:pPr>
      <w:r>
        <w:t xml:space="preserve"> </w:t>
      </w:r>
      <w:r w:rsidR="009158D1">
        <w:t xml:space="preserve">Create </w:t>
      </w:r>
      <w:r w:rsidR="006A7455">
        <w:t>three</w:t>
      </w:r>
      <w:r w:rsidR="009158D1">
        <w:t xml:space="preserve"> sequence</w:t>
      </w:r>
      <w:r w:rsidR="007005E2">
        <w:t xml:space="preserve">s: </w:t>
      </w:r>
      <w:r w:rsidR="009158D1">
        <w:t xml:space="preserve"> CUSTOMER_</w:t>
      </w:r>
      <w:proofErr w:type="gramStart"/>
      <w:r w:rsidR="009158D1">
        <w:t>SEQ, and</w:t>
      </w:r>
      <w:proofErr w:type="gramEnd"/>
      <w:r w:rsidR="009158D1">
        <w:t xml:space="preserve"> CNAME_SEQ, </w:t>
      </w:r>
      <w:r w:rsidR="006A7455">
        <w:t xml:space="preserve">and CN_SEQ </w:t>
      </w:r>
      <w:r w:rsidR="009158D1">
        <w:t xml:space="preserve">that increment by 1.  (Have </w:t>
      </w:r>
      <w:proofErr w:type="gramStart"/>
      <w:r w:rsidR="009158D1">
        <w:t>each  start</w:t>
      </w:r>
      <w:proofErr w:type="gramEnd"/>
      <w:r w:rsidR="009158D1">
        <w:t xml:space="preserve"> 1 past the current maximum in the </w:t>
      </w:r>
      <w:r w:rsidR="008C4A16">
        <w:t xml:space="preserve">existing data in the </w:t>
      </w:r>
      <w:r w:rsidR="009158D1">
        <w:t>table</w:t>
      </w:r>
      <w:r w:rsidR="007005E2">
        <w:t xml:space="preserve"> – hard code the </w:t>
      </w:r>
      <w:r w:rsidR="008C4A16">
        <w:t xml:space="preserve">starting </w:t>
      </w:r>
      <w:r w:rsidR="007005E2">
        <w:t>value</w:t>
      </w:r>
      <w:r w:rsidR="009158D1">
        <w:t>)</w:t>
      </w:r>
      <w:r w:rsidR="007005E2">
        <w:t xml:space="preserve">  </w:t>
      </w:r>
    </w:p>
    <w:p w14:paraId="1FC1F57B" w14:textId="0A0CA3AC" w:rsidR="001B117F" w:rsidRDefault="001B117F" w:rsidP="001B117F">
      <w:pPr>
        <w:spacing w:after="200" w:line="276" w:lineRule="auto"/>
        <w:ind w:left="360"/>
      </w:pPr>
      <w:r>
        <w:rPr>
          <w:noProof/>
        </w:rPr>
        <w:lastRenderedPageBreak/>
        <w:drawing>
          <wp:inline distT="0" distB="0" distL="0" distR="0" wp14:anchorId="21EFC558" wp14:editId="09A0C50A">
            <wp:extent cx="2430049" cy="2856373"/>
            <wp:effectExtent l="0" t="0" r="8890" b="1270"/>
            <wp:docPr id="7" name="Picture 7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 with medium confidenc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433133" cy="2859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8B213" w14:textId="77777777" w:rsidR="006B6815" w:rsidRDefault="009158D1" w:rsidP="007005E2">
      <w:pPr>
        <w:pStyle w:val="ListParagraph"/>
        <w:numPr>
          <w:ilvl w:val="2"/>
          <w:numId w:val="9"/>
        </w:numPr>
        <w:spacing w:after="200" w:line="276" w:lineRule="auto"/>
      </w:pPr>
      <w:r>
        <w:t xml:space="preserve">The </w:t>
      </w:r>
      <w:r w:rsidR="006A7455">
        <w:t>function</w:t>
      </w:r>
      <w:r>
        <w:t xml:space="preserve"> should use the CUSTOMER_SEQ to generate the IDCUSTOMER</w:t>
      </w:r>
      <w:r w:rsidR="00604475">
        <w:t xml:space="preserve"> value</w:t>
      </w:r>
      <w:r>
        <w:t>.</w:t>
      </w:r>
    </w:p>
    <w:p w14:paraId="6FA44463" w14:textId="77777777" w:rsidR="006A7455" w:rsidRDefault="006A7455" w:rsidP="00311A8F">
      <w:pPr>
        <w:pStyle w:val="ListParagraph"/>
        <w:numPr>
          <w:ilvl w:val="2"/>
          <w:numId w:val="9"/>
        </w:numPr>
        <w:spacing w:after="200" w:line="276" w:lineRule="auto"/>
      </w:pPr>
      <w:r>
        <w:t xml:space="preserve">The function </w:t>
      </w:r>
      <w:r w:rsidR="009158D1">
        <w:t xml:space="preserve">should use the CNAME_SEQ to generate the </w:t>
      </w:r>
      <w:r w:rsidR="00604475">
        <w:t>key value for the CNAME table</w:t>
      </w:r>
      <w:r>
        <w:t xml:space="preserve"> (even </w:t>
      </w:r>
      <w:r w:rsidR="009158D1">
        <w:t xml:space="preserve">if both the </w:t>
      </w:r>
      <w:proofErr w:type="spellStart"/>
      <w:r w:rsidR="009158D1">
        <w:t>firstname</w:t>
      </w:r>
      <w:proofErr w:type="spellEnd"/>
      <w:r w:rsidR="009158D1">
        <w:t xml:space="preserve"> and </w:t>
      </w:r>
      <w:proofErr w:type="spellStart"/>
      <w:r w:rsidR="009158D1">
        <w:t>lastname</w:t>
      </w:r>
      <w:proofErr w:type="spellEnd"/>
      <w:r w:rsidR="009158D1">
        <w:t xml:space="preserve"> </w:t>
      </w:r>
      <w:r>
        <w:t xml:space="preserve">values </w:t>
      </w:r>
      <w:r w:rsidR="009158D1">
        <w:t>are NULL</w:t>
      </w:r>
      <w:r>
        <w:t>)</w:t>
      </w:r>
      <w:r w:rsidR="009158D1">
        <w:t xml:space="preserve">.  </w:t>
      </w:r>
    </w:p>
    <w:p w14:paraId="0BE080BB" w14:textId="77777777" w:rsidR="006A7455" w:rsidRDefault="006A7455" w:rsidP="00311A8F">
      <w:pPr>
        <w:pStyle w:val="ListParagraph"/>
        <w:numPr>
          <w:ilvl w:val="2"/>
          <w:numId w:val="9"/>
        </w:numPr>
        <w:spacing w:after="200" w:line="276" w:lineRule="auto"/>
      </w:pPr>
      <w:r>
        <w:t xml:space="preserve">The function should use the CN_SEQ to generate the </w:t>
      </w:r>
      <w:r w:rsidR="00604475">
        <w:t>key value for the CUSTOMER_NAME table</w:t>
      </w:r>
      <w:r>
        <w:t>.</w:t>
      </w:r>
    </w:p>
    <w:p w14:paraId="3EB735AA" w14:textId="77777777" w:rsidR="006A7455" w:rsidRDefault="006A7455" w:rsidP="007B07DF">
      <w:pPr>
        <w:pStyle w:val="ListParagraph"/>
        <w:numPr>
          <w:ilvl w:val="1"/>
          <w:numId w:val="9"/>
        </w:numPr>
        <w:spacing w:after="200" w:line="276" w:lineRule="auto"/>
      </w:pPr>
      <w:r>
        <w:t>The value o</w:t>
      </w:r>
      <w:r w:rsidR="00604475">
        <w:t>f the START</w:t>
      </w:r>
      <w:r>
        <w:t>DATE field in the CUSTOMER_NAME table should be the current SYSDATE.</w:t>
      </w:r>
    </w:p>
    <w:p w14:paraId="15928949" w14:textId="77777777" w:rsidR="006A7455" w:rsidRDefault="00604475" w:rsidP="007B07DF">
      <w:pPr>
        <w:pStyle w:val="ListParagraph"/>
        <w:numPr>
          <w:ilvl w:val="1"/>
          <w:numId w:val="9"/>
        </w:numPr>
        <w:spacing w:after="200" w:line="276" w:lineRule="auto"/>
      </w:pPr>
      <w:r>
        <w:t>The value of the END</w:t>
      </w:r>
      <w:r w:rsidR="006A7455">
        <w:t>DATE field in the CUSTOMER_NAME table should be NULL to indicate that this is the currently valid name.</w:t>
      </w:r>
    </w:p>
    <w:p w14:paraId="31A976C9" w14:textId="77B3CEAC" w:rsidR="007005E2" w:rsidRDefault="007005E2" w:rsidP="007B07DF">
      <w:pPr>
        <w:pStyle w:val="ListParagraph"/>
        <w:numPr>
          <w:ilvl w:val="1"/>
          <w:numId w:val="9"/>
        </w:numPr>
        <w:spacing w:after="200" w:line="276" w:lineRule="auto"/>
      </w:pPr>
      <w:r>
        <w:t xml:space="preserve">Provide screenshots showing the successful running of your </w:t>
      </w:r>
      <w:r w:rsidR="00C00A54">
        <w:t>function</w:t>
      </w:r>
      <w:r>
        <w:t>.</w:t>
      </w:r>
    </w:p>
    <w:p w14:paraId="480C859C" w14:textId="41C9B09D" w:rsidR="001B117F" w:rsidRDefault="001B117F" w:rsidP="001B117F">
      <w:pPr>
        <w:spacing w:after="200" w:line="276" w:lineRule="auto"/>
        <w:ind w:left="360"/>
      </w:pPr>
      <w:r>
        <w:rPr>
          <w:noProof/>
        </w:rPr>
        <w:lastRenderedPageBreak/>
        <w:drawing>
          <wp:inline distT="0" distB="0" distL="0" distR="0" wp14:anchorId="71895478" wp14:editId="18BDDC4E">
            <wp:extent cx="4609578" cy="2616770"/>
            <wp:effectExtent l="0" t="0" r="635" b="0"/>
            <wp:docPr id="17" name="Picture 1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, email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613814" cy="26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5F124" w14:textId="77A7C483" w:rsidR="001B117F" w:rsidRDefault="001B117F" w:rsidP="00D35776">
      <w:pPr>
        <w:spacing w:after="200" w:line="276" w:lineRule="auto"/>
        <w:ind w:left="360"/>
      </w:pPr>
      <w:r>
        <w:rPr>
          <w:noProof/>
        </w:rPr>
        <w:drawing>
          <wp:inline distT="0" distB="0" distL="0" distR="0" wp14:anchorId="29F727AC" wp14:editId="376ABB4B">
            <wp:extent cx="4484318" cy="1280643"/>
            <wp:effectExtent l="0" t="0" r="0" b="0"/>
            <wp:docPr id="18" name="Picture 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506919" cy="1287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B117F">
        <w:rPr>
          <w:noProof/>
        </w:rPr>
        <w:t xml:space="preserve"> </w:t>
      </w:r>
      <w:r w:rsidR="007D0FB5">
        <w:rPr>
          <w:noProof/>
        </w:rPr>
        <w:drawing>
          <wp:inline distT="0" distB="0" distL="0" distR="0" wp14:anchorId="7A2ABC9D" wp14:editId="5DEDA4E3">
            <wp:extent cx="4505194" cy="1773179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508195" cy="177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5776" w:rsidRPr="00D35776">
        <w:rPr>
          <w:noProof/>
        </w:rPr>
        <w:t xml:space="preserve"> </w:t>
      </w:r>
      <w:r w:rsidR="00D35776">
        <w:rPr>
          <w:noProof/>
        </w:rPr>
        <w:lastRenderedPageBreak/>
        <w:drawing>
          <wp:inline distT="0" distB="0" distL="0" distR="0" wp14:anchorId="7D939F6A" wp14:editId="6B2F8F30">
            <wp:extent cx="3820438" cy="1577658"/>
            <wp:effectExtent l="0" t="0" r="8890" b="3810"/>
            <wp:docPr id="27" name="Picture 27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application, Word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830700" cy="1581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5776" w:rsidRPr="00D35776">
        <w:rPr>
          <w:noProof/>
        </w:rPr>
        <w:t xml:space="preserve"> </w:t>
      </w:r>
      <w:r w:rsidR="00D35776">
        <w:rPr>
          <w:noProof/>
        </w:rPr>
        <w:drawing>
          <wp:inline distT="0" distB="0" distL="0" distR="0" wp14:anchorId="37E4B330" wp14:editId="6AE5540F">
            <wp:extent cx="4258849" cy="1427908"/>
            <wp:effectExtent l="0" t="0" r="0" b="1270"/>
            <wp:docPr id="35" name="Picture 3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text, application, email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269834" cy="1431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EB883" w14:textId="77777777" w:rsidR="007005E2" w:rsidRDefault="007005E2" w:rsidP="007005E2">
      <w:pPr>
        <w:pStyle w:val="ListParagraph"/>
        <w:spacing w:after="200" w:line="276" w:lineRule="auto"/>
        <w:ind w:left="792"/>
      </w:pPr>
    </w:p>
    <w:p w14:paraId="7A395BF8" w14:textId="77777777" w:rsidR="00B13199" w:rsidRDefault="00B13199" w:rsidP="00B13199">
      <w:pPr>
        <w:pStyle w:val="ListParagraph"/>
        <w:numPr>
          <w:ilvl w:val="0"/>
          <w:numId w:val="9"/>
        </w:numPr>
        <w:spacing w:after="200" w:line="276" w:lineRule="auto"/>
      </w:pPr>
      <w:r>
        <w:t xml:space="preserve">Use SQL Developer to create a VIEW that contains the IDCUSTOMER, birthdate, password, </w:t>
      </w:r>
      <w:proofErr w:type="spellStart"/>
      <w:r>
        <w:t>firstname</w:t>
      </w:r>
      <w:proofErr w:type="spellEnd"/>
      <w:r>
        <w:t xml:space="preserve">, and current </w:t>
      </w:r>
      <w:proofErr w:type="spellStart"/>
      <w:r>
        <w:t>lastname</w:t>
      </w:r>
      <w:proofErr w:type="spellEnd"/>
      <w:r>
        <w:t>.</w:t>
      </w:r>
    </w:p>
    <w:p w14:paraId="058A25E5" w14:textId="77777777" w:rsidR="00B13199" w:rsidRDefault="00B13199" w:rsidP="00B13199">
      <w:pPr>
        <w:pStyle w:val="ListParagraph"/>
        <w:numPr>
          <w:ilvl w:val="1"/>
          <w:numId w:val="9"/>
        </w:numPr>
        <w:spacing w:after="200" w:line="276" w:lineRule="auto"/>
      </w:pPr>
      <w:r>
        <w:t>Name the view ‘</w:t>
      </w:r>
      <w:r w:rsidR="00604475">
        <w:t>CUSTOMER_VIEW’</w:t>
      </w:r>
      <w:r>
        <w:t>.</w:t>
      </w:r>
    </w:p>
    <w:p w14:paraId="1FDC6BC7" w14:textId="77777777" w:rsidR="00B13199" w:rsidRDefault="00B13199" w:rsidP="00B13199">
      <w:pPr>
        <w:pStyle w:val="ListParagraph"/>
        <w:numPr>
          <w:ilvl w:val="1"/>
          <w:numId w:val="9"/>
        </w:numPr>
        <w:spacing w:after="200" w:line="276" w:lineRule="auto"/>
      </w:pPr>
      <w:r>
        <w:t xml:space="preserve">Identify the current name by looking for the entry where the </w:t>
      </w:r>
      <w:r w:rsidR="00604475">
        <w:t>ENDDATE</w:t>
      </w:r>
      <w:r>
        <w:t xml:space="preserve"> is NULL.</w:t>
      </w:r>
    </w:p>
    <w:p w14:paraId="661F83DD" w14:textId="7752F0DD" w:rsidR="00B13199" w:rsidRDefault="00BA3ADD" w:rsidP="00B13199">
      <w:pPr>
        <w:pStyle w:val="ListParagraph"/>
        <w:spacing w:after="200" w:line="276" w:lineRule="auto"/>
        <w:ind w:left="360"/>
      </w:pPr>
      <w:r>
        <w:rPr>
          <w:noProof/>
        </w:rPr>
        <w:lastRenderedPageBreak/>
        <w:drawing>
          <wp:inline distT="0" distB="0" distL="0" distR="0" wp14:anchorId="4E43D230" wp14:editId="78FAD4F2">
            <wp:extent cx="3331923" cy="2425451"/>
            <wp:effectExtent l="0" t="0" r="1905" b="0"/>
            <wp:docPr id="37" name="Picture 3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text, application, email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333836" cy="242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A3ADD">
        <w:rPr>
          <w:noProof/>
        </w:rPr>
        <w:t xml:space="preserve"> </w:t>
      </w:r>
      <w:r>
        <w:rPr>
          <w:noProof/>
        </w:rPr>
        <w:drawing>
          <wp:inline distT="0" distB="0" distL="0" distR="0" wp14:anchorId="4A53029C" wp14:editId="1F6D29A0">
            <wp:extent cx="5265107" cy="1238182"/>
            <wp:effectExtent l="0" t="0" r="0" b="635"/>
            <wp:docPr id="38" name="Picture 3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text, application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5547" cy="1240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29591" w14:textId="77777777" w:rsidR="005D60E6" w:rsidRDefault="005D60E6" w:rsidP="00BD7149">
      <w:pPr>
        <w:pStyle w:val="ListParagraph"/>
        <w:numPr>
          <w:ilvl w:val="0"/>
          <w:numId w:val="9"/>
        </w:numPr>
        <w:spacing w:after="200" w:line="276" w:lineRule="auto"/>
      </w:pPr>
      <w:r>
        <w:t xml:space="preserve">Once the view has been created, create an INSTEAD OF trigger on the </w:t>
      </w:r>
      <w:r w:rsidR="00604475">
        <w:t xml:space="preserve">CUSTOMER_VIEW </w:t>
      </w:r>
      <w:r>
        <w:t xml:space="preserve">to allow </w:t>
      </w:r>
      <w:r w:rsidR="00BD7149">
        <w:t>updates</w:t>
      </w:r>
      <w:r>
        <w:t xml:space="preserve"> to the customer</w:t>
      </w:r>
      <w:r w:rsidR="007B07DF">
        <w:t>’s</w:t>
      </w:r>
      <w:r>
        <w:t xml:space="preserve"> name</w:t>
      </w:r>
      <w:r w:rsidR="007B07DF">
        <w:t>, while maintaining the history of previous names</w:t>
      </w:r>
      <w:r>
        <w:t>; by following these criteria:</w:t>
      </w:r>
    </w:p>
    <w:p w14:paraId="7E00C52C" w14:textId="77777777" w:rsidR="00BD7149" w:rsidRDefault="005D60E6" w:rsidP="005D60E6">
      <w:pPr>
        <w:pStyle w:val="ListParagraph"/>
        <w:numPr>
          <w:ilvl w:val="2"/>
          <w:numId w:val="9"/>
        </w:numPr>
        <w:spacing w:after="200" w:line="276" w:lineRule="auto"/>
      </w:pPr>
      <w:r>
        <w:t>The trigger should be invoked for INSERTs or UPDATE</w:t>
      </w:r>
      <w:r w:rsidR="006F26DC">
        <w:t>s</w:t>
      </w:r>
      <w:r w:rsidR="00BD7149">
        <w:t>.</w:t>
      </w:r>
    </w:p>
    <w:p w14:paraId="7E991F98" w14:textId="77777777" w:rsidR="00BD7149" w:rsidRDefault="00BD7149" w:rsidP="005D60E6">
      <w:pPr>
        <w:pStyle w:val="ListParagraph"/>
        <w:numPr>
          <w:ilvl w:val="2"/>
          <w:numId w:val="9"/>
        </w:numPr>
        <w:spacing w:after="200" w:line="276" w:lineRule="auto"/>
      </w:pPr>
      <w:r>
        <w:t xml:space="preserve">The trigger should update the CUSTOMER_NAME table entry that matches the IDCUSTOMER and has the ENDDATE </w:t>
      </w:r>
      <w:r w:rsidR="006F26DC">
        <w:t xml:space="preserve">as </w:t>
      </w:r>
      <w:r>
        <w:t>NULL, to have the current SYSDATE as the ENDDATE.</w:t>
      </w:r>
    </w:p>
    <w:p w14:paraId="535DF8BD" w14:textId="77777777" w:rsidR="00BD7149" w:rsidRDefault="00BD7149" w:rsidP="005D60E6">
      <w:pPr>
        <w:pStyle w:val="ListParagraph"/>
        <w:numPr>
          <w:ilvl w:val="2"/>
          <w:numId w:val="9"/>
        </w:numPr>
        <w:spacing w:after="200" w:line="276" w:lineRule="auto"/>
      </w:pPr>
      <w:r>
        <w:t>The trigger should use the CNAME_SEQ sequence and insert a new record into the CNAME table.</w:t>
      </w:r>
    </w:p>
    <w:p w14:paraId="571C4180" w14:textId="77777777" w:rsidR="00B13199" w:rsidRDefault="00BD7149" w:rsidP="008E49C1">
      <w:pPr>
        <w:pStyle w:val="ListParagraph"/>
        <w:numPr>
          <w:ilvl w:val="2"/>
          <w:numId w:val="9"/>
        </w:numPr>
        <w:spacing w:after="200" w:line="276" w:lineRule="auto"/>
      </w:pPr>
      <w:r>
        <w:t>The trigger should use the CN_SEQ sequence to insert a new record into the CUSTOMER_NAME table.</w:t>
      </w:r>
      <w:r w:rsidR="00B13199">
        <w:t xml:space="preserve">  The new record should link t</w:t>
      </w:r>
      <w:r w:rsidR="005D60E6">
        <w:t xml:space="preserve">he new CNAME record to </w:t>
      </w:r>
      <w:r w:rsidR="00B13199">
        <w:t>the existing CUSTOMER record</w:t>
      </w:r>
      <w:r w:rsidR="005D60E6">
        <w:t xml:space="preserve">; </w:t>
      </w:r>
      <w:r w:rsidR="00B13199">
        <w:t xml:space="preserve">using </w:t>
      </w:r>
      <w:r w:rsidR="006F26DC">
        <w:t xml:space="preserve">the current SYSDATE as </w:t>
      </w:r>
      <w:r w:rsidR="005D60E6">
        <w:t xml:space="preserve">the </w:t>
      </w:r>
      <w:r w:rsidR="00B13199">
        <w:t>STARTDATE</w:t>
      </w:r>
      <w:r w:rsidR="005D60E6">
        <w:t xml:space="preserve">, </w:t>
      </w:r>
      <w:proofErr w:type="gramStart"/>
      <w:r w:rsidR="005D60E6">
        <w:t xml:space="preserve">and </w:t>
      </w:r>
      <w:r w:rsidR="006F26DC">
        <w:t>also</w:t>
      </w:r>
      <w:proofErr w:type="gramEnd"/>
      <w:r w:rsidR="005D60E6">
        <w:t xml:space="preserve"> </w:t>
      </w:r>
      <w:r w:rsidR="00B13199">
        <w:t>setting ENDATE to the value</w:t>
      </w:r>
      <w:r w:rsidR="005D60E6">
        <w:t xml:space="preserve"> NULL </w:t>
      </w:r>
      <w:r w:rsidR="00B13199">
        <w:t>to indicate that the new name is the currently valid name.</w:t>
      </w:r>
    </w:p>
    <w:p w14:paraId="7209B958" w14:textId="77777777" w:rsidR="005D60E6" w:rsidRDefault="005D60E6" w:rsidP="005D60E6">
      <w:pPr>
        <w:pStyle w:val="ListParagraph"/>
        <w:numPr>
          <w:ilvl w:val="2"/>
          <w:numId w:val="9"/>
        </w:numPr>
        <w:spacing w:after="200" w:line="276" w:lineRule="auto"/>
      </w:pPr>
      <w:r>
        <w:t xml:space="preserve">Provide screenshot(s) to show the successful “insert” of a new name using </w:t>
      </w:r>
      <w:proofErr w:type="gramStart"/>
      <w:r>
        <w:t>the VIEW</w:t>
      </w:r>
      <w:proofErr w:type="gramEnd"/>
      <w:r>
        <w:t>.</w:t>
      </w:r>
    </w:p>
    <w:p w14:paraId="269066A8" w14:textId="7C19513F" w:rsidR="00181CFF" w:rsidRDefault="00181CFF" w:rsidP="00181CFF">
      <w:pPr>
        <w:spacing w:after="200" w:line="276" w:lineRule="auto"/>
      </w:pPr>
      <w:r>
        <w:rPr>
          <w:noProof/>
        </w:rPr>
        <w:lastRenderedPageBreak/>
        <w:drawing>
          <wp:inline distT="0" distB="0" distL="0" distR="0" wp14:anchorId="55B8CE92" wp14:editId="4D41EAAE">
            <wp:extent cx="4133589" cy="2110210"/>
            <wp:effectExtent l="0" t="0" r="635" b="4445"/>
            <wp:docPr id="39" name="Picture 3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Text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140429" cy="2113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81CFF">
        <w:rPr>
          <w:noProof/>
        </w:rPr>
        <w:t xml:space="preserve"> </w:t>
      </w:r>
      <w:r w:rsidR="00DA4DA7">
        <w:rPr>
          <w:noProof/>
        </w:rPr>
        <w:drawing>
          <wp:inline distT="0" distB="0" distL="0" distR="0" wp14:anchorId="34EEAC95" wp14:editId="6B82762C">
            <wp:extent cx="5386504" cy="1678488"/>
            <wp:effectExtent l="0" t="0" r="5080" b="0"/>
            <wp:docPr id="41" name="Picture 4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text, application, email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412372" cy="1686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4DA7" w:rsidRPr="00DA4DA7">
        <w:rPr>
          <w:noProof/>
        </w:rPr>
        <w:t xml:space="preserve"> </w:t>
      </w:r>
      <w:r w:rsidR="00DA4DA7">
        <w:rPr>
          <w:noProof/>
        </w:rPr>
        <w:drawing>
          <wp:inline distT="0" distB="0" distL="0" distR="0" wp14:anchorId="54AEB275" wp14:editId="259B6684">
            <wp:extent cx="5342489" cy="1824625"/>
            <wp:effectExtent l="0" t="0" r="0" b="4445"/>
            <wp:docPr id="42" name="Picture 4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text, application, email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377270" cy="1836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4DA7" w:rsidRPr="00DA4DA7">
        <w:rPr>
          <w:noProof/>
        </w:rPr>
        <w:t xml:space="preserve"> </w:t>
      </w:r>
      <w:r w:rsidR="00DA4DA7">
        <w:rPr>
          <w:noProof/>
        </w:rPr>
        <w:lastRenderedPageBreak/>
        <w:drawing>
          <wp:inline distT="0" distB="0" distL="0" distR="0" wp14:anchorId="2D52F089" wp14:editId="71A2A8B5">
            <wp:extent cx="4985359" cy="2069953"/>
            <wp:effectExtent l="0" t="0" r="6350" b="6985"/>
            <wp:docPr id="43" name="Picture 43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application, Word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997650" cy="2075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4DA7" w:rsidRPr="00DA4DA7">
        <w:rPr>
          <w:noProof/>
        </w:rPr>
        <w:t xml:space="preserve"> </w:t>
      </w:r>
      <w:r w:rsidR="00DA4DA7">
        <w:rPr>
          <w:noProof/>
        </w:rPr>
        <w:drawing>
          <wp:inline distT="0" distB="0" distL="0" distR="0" wp14:anchorId="25824424" wp14:editId="0E50CC8A">
            <wp:extent cx="4404986" cy="1566277"/>
            <wp:effectExtent l="0" t="0" r="0" b="0"/>
            <wp:docPr id="44" name="Picture 4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text, application, email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410798" cy="1568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20A11" w14:textId="77777777" w:rsidR="006559E4" w:rsidRDefault="006559E4" w:rsidP="00DA308B">
      <w:pPr>
        <w:pStyle w:val="ListParagraph"/>
        <w:numPr>
          <w:ilvl w:val="0"/>
          <w:numId w:val="9"/>
        </w:numPr>
        <w:spacing w:before="240"/>
        <w:ind w:left="357" w:hanging="357"/>
        <w:contextualSpacing w:val="0"/>
      </w:pPr>
      <w:r>
        <w:t xml:space="preserve">Once you have embedded </w:t>
      </w:r>
      <w:proofErr w:type="gramStart"/>
      <w:r>
        <w:t>all of</w:t>
      </w:r>
      <w:proofErr w:type="gramEnd"/>
      <w:r>
        <w:t xml:space="preserve"> your screenshots, submit the file in Brightspace and you’re done!</w:t>
      </w:r>
    </w:p>
    <w:sectPr w:rsidR="006559E4" w:rsidSect="00B0452D">
      <w:headerReference w:type="default" r:id="rId50"/>
      <w:footerReference w:type="default" r:id="rId51"/>
      <w:type w:val="continuous"/>
      <w:pgSz w:w="12240" w:h="15840"/>
      <w:pgMar w:top="2063" w:right="1041" w:bottom="36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1DC3FA" w14:textId="77777777" w:rsidR="00AF045B" w:rsidRDefault="00AF045B">
      <w:r>
        <w:separator/>
      </w:r>
    </w:p>
  </w:endnote>
  <w:endnote w:type="continuationSeparator" w:id="0">
    <w:p w14:paraId="515D532B" w14:textId="77777777" w:rsidR="00AF045B" w:rsidRDefault="00AF04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 CY">
    <w:altName w:val="Courier New"/>
    <w:charset w:val="59"/>
    <w:family w:val="auto"/>
    <w:pitch w:val="variable"/>
    <w:sig w:usb0="00000000" w:usb1="00000000" w:usb2="00000000" w:usb3="00000000" w:csb0="00000004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978093" w14:textId="77777777" w:rsidR="004679F8" w:rsidRPr="008A1E99" w:rsidRDefault="004679F8" w:rsidP="00A413F3">
    <w:pPr>
      <w:pStyle w:val="Footer"/>
      <w:tabs>
        <w:tab w:val="clear" w:pos="8640"/>
        <w:tab w:val="right" w:pos="9360"/>
      </w:tabs>
      <w:rPr>
        <w:color w:val="339966"/>
        <w:sz w:val="16"/>
      </w:rPr>
    </w:pPr>
  </w:p>
  <w:p w14:paraId="5D2C765F" w14:textId="77777777" w:rsidR="004679F8" w:rsidRPr="008A1E99" w:rsidRDefault="004679F8" w:rsidP="00A413F3">
    <w:pPr>
      <w:pStyle w:val="Footer"/>
      <w:tabs>
        <w:tab w:val="clear" w:pos="8640"/>
        <w:tab w:val="right" w:pos="9360"/>
      </w:tabs>
      <w:rPr>
        <w:color w:val="339966"/>
        <w:sz w:val="16"/>
      </w:rPr>
    </w:pPr>
    <w:r w:rsidRPr="008A1E99">
      <w:rPr>
        <w:color w:val="339966"/>
        <w:sz w:val="16"/>
      </w:rPr>
      <w:sym w:font="Symbol" w:char="F0D3"/>
    </w:r>
    <w:r w:rsidRPr="008A1E99">
      <w:rPr>
        <w:color w:val="339966"/>
        <w:sz w:val="16"/>
      </w:rPr>
      <w:t xml:space="preserve"> 20</w:t>
    </w:r>
    <w:r>
      <w:rPr>
        <w:color w:val="339966"/>
        <w:sz w:val="16"/>
      </w:rPr>
      <w:t>21</w:t>
    </w:r>
    <w:r w:rsidRPr="008A1E99">
      <w:rPr>
        <w:color w:val="339966"/>
        <w:sz w:val="16"/>
      </w:rPr>
      <w:t xml:space="preserve"> Algonquin College of Applied Arts and Technology</w:t>
    </w:r>
    <w:r w:rsidRPr="008A1E99">
      <w:rPr>
        <w:color w:val="339966"/>
        <w:sz w:val="16"/>
      </w:rPr>
      <w:tab/>
    </w:r>
    <w:r w:rsidRPr="008A1E99">
      <w:rPr>
        <w:color w:val="339966"/>
        <w:sz w:val="16"/>
      </w:rPr>
      <w:tab/>
      <w:t xml:space="preserve">Page </w:t>
    </w:r>
    <w:r>
      <w:fldChar w:fldCharType="begin"/>
    </w:r>
    <w:r>
      <w:instrText xml:space="preserve"> PAGE  \* MERGEFORMAT </w:instrText>
    </w:r>
    <w:r>
      <w:fldChar w:fldCharType="separate"/>
    </w:r>
    <w:r w:rsidR="00E91C88" w:rsidRPr="00E91C88">
      <w:rPr>
        <w:noProof/>
        <w:color w:val="339966"/>
        <w:sz w:val="16"/>
      </w:rPr>
      <w:t>1</w:t>
    </w:r>
    <w:r>
      <w:rPr>
        <w:noProof/>
        <w:color w:val="339966"/>
        <w:sz w:val="16"/>
      </w:rPr>
      <w:fldChar w:fldCharType="end"/>
    </w:r>
    <w:r w:rsidRPr="008A1E99">
      <w:rPr>
        <w:color w:val="339966"/>
        <w:sz w:val="16"/>
      </w:rPr>
      <w:t xml:space="preserve"> / </w:t>
    </w:r>
    <w:fldSimple w:instr=" NUMPAGES  \* MERGEFORMAT ">
      <w:r w:rsidR="00E91C88" w:rsidRPr="00E91C88">
        <w:rPr>
          <w:noProof/>
          <w:color w:val="339966"/>
          <w:sz w:val="16"/>
        </w:rPr>
        <w:t>1</w:t>
      </w:r>
    </w:fldSimple>
  </w:p>
  <w:p w14:paraId="0DC5F4BB" w14:textId="77777777" w:rsidR="004679F8" w:rsidRDefault="004679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51749F" w14:textId="77777777" w:rsidR="00AF045B" w:rsidRDefault="00AF045B">
      <w:r>
        <w:separator/>
      </w:r>
    </w:p>
  </w:footnote>
  <w:footnote w:type="continuationSeparator" w:id="0">
    <w:p w14:paraId="14FC66CC" w14:textId="77777777" w:rsidR="00AF045B" w:rsidRDefault="00AF04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ECAE70" w14:textId="77777777" w:rsidR="004679F8" w:rsidRDefault="004679F8">
    <w:pPr>
      <w:pStyle w:val="Header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09CE285" wp14:editId="4DAAF6C3">
              <wp:simplePos x="0" y="0"/>
              <wp:positionH relativeFrom="column">
                <wp:posOffset>2628900</wp:posOffset>
              </wp:positionH>
              <wp:positionV relativeFrom="paragraph">
                <wp:posOffset>8890</wp:posOffset>
              </wp:positionV>
              <wp:extent cx="3314700" cy="601980"/>
              <wp:effectExtent l="0" t="0" r="0" b="762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14700" cy="6019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9B1E1ED" w14:textId="77777777" w:rsidR="004679F8" w:rsidRPr="008A1E99" w:rsidRDefault="004679F8" w:rsidP="00A413F3">
                          <w:pPr>
                            <w:tabs>
                              <w:tab w:val="right" w:pos="9360"/>
                            </w:tabs>
                            <w:jc w:val="right"/>
                            <w:rPr>
                              <w:rFonts w:ascii="Helvetica CY" w:hAnsi="Helvetica CY"/>
                              <w:noProof/>
                              <w:color w:val="339966"/>
                              <w:sz w:val="22"/>
                            </w:rPr>
                          </w:pPr>
                          <w:r w:rsidRPr="008A1E99">
                            <w:rPr>
                              <w:rFonts w:ascii="Helvetica CY" w:hAnsi="Helvetica CY"/>
                              <w:noProof/>
                              <w:color w:val="339966"/>
                              <w:sz w:val="22"/>
                            </w:rPr>
                            <w:t>Algonquin College</w:t>
                          </w:r>
                        </w:p>
                        <w:p w14:paraId="08350450" w14:textId="77777777" w:rsidR="004679F8" w:rsidRPr="008A1E99" w:rsidRDefault="004679F8" w:rsidP="00A413F3">
                          <w:pPr>
                            <w:jc w:val="right"/>
                            <w:rPr>
                              <w:rFonts w:ascii="Helvetica CY" w:hAnsi="Helvetica CY"/>
                              <w:color w:val="339966"/>
                              <w:sz w:val="22"/>
                            </w:rPr>
                          </w:pPr>
                          <w:r w:rsidRPr="008A1E99">
                            <w:rPr>
                              <w:rFonts w:ascii="Helvetica CY" w:hAnsi="Helvetica CY"/>
                              <w:noProof/>
                              <w:color w:val="339966"/>
                              <w:sz w:val="22"/>
                            </w:rPr>
                            <w:t xml:space="preserve"> </w:t>
                          </w:r>
                          <w:r w:rsidRPr="008A1E99">
                            <w:rPr>
                              <w:rFonts w:ascii="Helvetica CY" w:hAnsi="Helvetica CY"/>
                              <w:noProof/>
                              <w:color w:val="339966"/>
                              <w:sz w:val="22"/>
                            </w:rPr>
                            <w:tab/>
                          </w:r>
                          <w:r w:rsidRPr="008A1E99">
                            <w:rPr>
                              <w:rFonts w:ascii="Helvetica CY" w:hAnsi="Helvetica CY"/>
                              <w:noProof/>
                              <w:color w:val="339966"/>
                              <w:sz w:val="22"/>
                            </w:rPr>
                            <w:tab/>
                            <w:t>of Applied Arts and Technolog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9CE28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7pt;margin-top:.7pt;width:261pt;height:47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" stroked="f">
              <v:textbox>
                <w:txbxContent>
                  <w:p w14:paraId="09B1E1ED" w14:textId="77777777" w:rsidR="004679F8" w:rsidRPr="008A1E99" w:rsidRDefault="004679F8" w:rsidP="00A413F3">
                    <w:pPr>
                      <w:tabs>
                        <w:tab w:val="right" w:pos="9360"/>
                      </w:tabs>
                      <w:jc w:val="right"/>
                      <w:rPr>
                        <w:rFonts w:ascii="Helvetica CY" w:hAnsi="Helvetica CY"/>
                        <w:noProof/>
                        <w:color w:val="339966"/>
                        <w:sz w:val="22"/>
                      </w:rPr>
                    </w:pPr>
                    <w:r w:rsidRPr="008A1E99">
                      <w:rPr>
                        <w:rFonts w:ascii="Helvetica CY" w:hAnsi="Helvetica CY"/>
                        <w:noProof/>
                        <w:color w:val="339966"/>
                        <w:sz w:val="22"/>
                      </w:rPr>
                      <w:t>Algonquin College</w:t>
                    </w:r>
                  </w:p>
                  <w:p w14:paraId="08350450" w14:textId="77777777" w:rsidR="004679F8" w:rsidRPr="008A1E99" w:rsidRDefault="004679F8" w:rsidP="00A413F3">
                    <w:pPr>
                      <w:jc w:val="right"/>
                      <w:rPr>
                        <w:rFonts w:ascii="Helvetica CY" w:hAnsi="Helvetica CY"/>
                        <w:color w:val="339966"/>
                        <w:sz w:val="22"/>
                      </w:rPr>
                    </w:pPr>
                    <w:r w:rsidRPr="008A1E99">
                      <w:rPr>
                        <w:rFonts w:ascii="Helvetica CY" w:hAnsi="Helvetica CY"/>
                        <w:noProof/>
                        <w:color w:val="339966"/>
                        <w:sz w:val="22"/>
                      </w:rPr>
                      <w:t xml:space="preserve"> </w:t>
                    </w:r>
                    <w:r w:rsidRPr="008A1E99">
                      <w:rPr>
                        <w:rFonts w:ascii="Helvetica CY" w:hAnsi="Helvetica CY"/>
                        <w:noProof/>
                        <w:color w:val="339966"/>
                        <w:sz w:val="22"/>
                      </w:rPr>
                      <w:tab/>
                    </w:r>
                    <w:r w:rsidRPr="008A1E99">
                      <w:rPr>
                        <w:rFonts w:ascii="Helvetica CY" w:hAnsi="Helvetica CY"/>
                        <w:noProof/>
                        <w:color w:val="339966"/>
                        <w:sz w:val="22"/>
                      </w:rPr>
                      <w:tab/>
                      <w:t>of Applied Arts and Technology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CA" w:eastAsia="en-CA"/>
      </w:rPr>
      <w:drawing>
        <wp:inline distT="0" distB="0" distL="0" distR="0" wp14:anchorId="32C966CA" wp14:editId="737925F3">
          <wp:extent cx="1781175" cy="533400"/>
          <wp:effectExtent l="0" t="0" r="0" b="0"/>
          <wp:docPr id="1" name="Picture 2" descr="Algonquin Colleg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lgonquin College 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533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41DBD"/>
    <w:multiLevelType w:val="hybridMultilevel"/>
    <w:tmpl w:val="317E3C7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4227A6"/>
    <w:multiLevelType w:val="hybridMultilevel"/>
    <w:tmpl w:val="7A52152A"/>
    <w:lvl w:ilvl="0" w:tplc="1009000F">
      <w:start w:val="1"/>
      <w:numFmt w:val="decimal"/>
      <w:lvlText w:val="%1."/>
      <w:lvlJc w:val="left"/>
      <w:pPr>
        <w:ind w:left="780" w:hanging="360"/>
      </w:pPr>
    </w:lvl>
    <w:lvl w:ilvl="1" w:tplc="10090019">
      <w:start w:val="1"/>
      <w:numFmt w:val="lowerLetter"/>
      <w:lvlText w:val="%2."/>
      <w:lvlJc w:val="left"/>
      <w:pPr>
        <w:ind w:left="1500" w:hanging="360"/>
      </w:pPr>
    </w:lvl>
    <w:lvl w:ilvl="2" w:tplc="1009001B">
      <w:start w:val="1"/>
      <w:numFmt w:val="lowerRoman"/>
      <w:lvlText w:val="%3."/>
      <w:lvlJc w:val="right"/>
      <w:pPr>
        <w:ind w:left="2220" w:hanging="180"/>
      </w:pPr>
    </w:lvl>
    <w:lvl w:ilvl="3" w:tplc="1009000F">
      <w:start w:val="1"/>
      <w:numFmt w:val="decimal"/>
      <w:lvlText w:val="%4."/>
      <w:lvlJc w:val="left"/>
      <w:pPr>
        <w:ind w:left="2940" w:hanging="360"/>
      </w:pPr>
    </w:lvl>
    <w:lvl w:ilvl="4" w:tplc="10090019">
      <w:start w:val="1"/>
      <w:numFmt w:val="lowerLetter"/>
      <w:lvlText w:val="%5."/>
      <w:lvlJc w:val="left"/>
      <w:pPr>
        <w:ind w:left="3660" w:hanging="360"/>
      </w:pPr>
    </w:lvl>
    <w:lvl w:ilvl="5" w:tplc="1009001B" w:tentative="1">
      <w:start w:val="1"/>
      <w:numFmt w:val="lowerRoman"/>
      <w:lvlText w:val="%6."/>
      <w:lvlJc w:val="right"/>
      <w:pPr>
        <w:ind w:left="4380" w:hanging="180"/>
      </w:pPr>
    </w:lvl>
    <w:lvl w:ilvl="6" w:tplc="1009000F" w:tentative="1">
      <w:start w:val="1"/>
      <w:numFmt w:val="decimal"/>
      <w:lvlText w:val="%7."/>
      <w:lvlJc w:val="left"/>
      <w:pPr>
        <w:ind w:left="5100" w:hanging="360"/>
      </w:pPr>
    </w:lvl>
    <w:lvl w:ilvl="7" w:tplc="10090019" w:tentative="1">
      <w:start w:val="1"/>
      <w:numFmt w:val="lowerLetter"/>
      <w:lvlText w:val="%8."/>
      <w:lvlJc w:val="left"/>
      <w:pPr>
        <w:ind w:left="5820" w:hanging="360"/>
      </w:pPr>
    </w:lvl>
    <w:lvl w:ilvl="8" w:tplc="1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1F4B2A98"/>
    <w:multiLevelType w:val="multilevel"/>
    <w:tmpl w:val="99A49B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21D5FD5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43292F14"/>
    <w:multiLevelType w:val="multilevel"/>
    <w:tmpl w:val="04090021"/>
    <w:lvl w:ilvl="0">
      <w:start w:val="1"/>
      <w:numFmt w:val="bullet"/>
      <w:lvlText w:val=""/>
      <w:lvlJc w:val="left"/>
      <w:pPr>
        <w:ind w:left="-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520" w:hanging="360"/>
      </w:pPr>
      <w:rPr>
        <w:rFonts w:ascii="Symbol" w:hAnsi="Symbol" w:hint="default"/>
      </w:rPr>
    </w:lvl>
  </w:abstractNum>
  <w:abstractNum w:abstractNumId="5" w15:restartNumberingAfterBreak="0">
    <w:nsid w:val="4D811101"/>
    <w:multiLevelType w:val="hybridMultilevel"/>
    <w:tmpl w:val="126AC426"/>
    <w:lvl w:ilvl="0" w:tplc="72B4E3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E44B1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6DE0C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A7CDD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8D667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02E0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54E3C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39859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447E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FAF45A7"/>
    <w:multiLevelType w:val="hybridMultilevel"/>
    <w:tmpl w:val="9206755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E651FC"/>
    <w:multiLevelType w:val="hybridMultilevel"/>
    <w:tmpl w:val="F0AEC63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7B4D3E"/>
    <w:multiLevelType w:val="hybridMultilevel"/>
    <w:tmpl w:val="2BF0EBA8"/>
    <w:lvl w:ilvl="0" w:tplc="EFC62418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661177BE"/>
    <w:multiLevelType w:val="hybridMultilevel"/>
    <w:tmpl w:val="15EEA1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6B062D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7717097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118336145">
    <w:abstractNumId w:val="8"/>
  </w:num>
  <w:num w:numId="2" w16cid:durableId="113595810">
    <w:abstractNumId w:val="4"/>
  </w:num>
  <w:num w:numId="3" w16cid:durableId="1804346808">
    <w:abstractNumId w:val="9"/>
  </w:num>
  <w:num w:numId="4" w16cid:durableId="1196694410">
    <w:abstractNumId w:val="3"/>
  </w:num>
  <w:num w:numId="5" w16cid:durableId="1326008355">
    <w:abstractNumId w:val="10"/>
  </w:num>
  <w:num w:numId="6" w16cid:durableId="1966108992">
    <w:abstractNumId w:val="0"/>
  </w:num>
  <w:num w:numId="7" w16cid:durableId="519662823">
    <w:abstractNumId w:val="1"/>
  </w:num>
  <w:num w:numId="8" w16cid:durableId="1875536537">
    <w:abstractNumId w:val="6"/>
  </w:num>
  <w:num w:numId="9" w16cid:durableId="989139224">
    <w:abstractNumId w:val="11"/>
  </w:num>
  <w:num w:numId="10" w16cid:durableId="1982923130">
    <w:abstractNumId w:val="2"/>
  </w:num>
  <w:num w:numId="11" w16cid:durableId="1428311652">
    <w:abstractNumId w:val="7"/>
  </w:num>
  <w:num w:numId="12" w16cid:durableId="78315673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ctiveWritingStyle w:appName="MSWord" w:lang="fr-CA" w:vendorID="64" w:dllVersion="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yNzYzsTQ2MbMwMjRU0lEKTi0uzszPAykwrgUAjjPS+SwAAAA="/>
  </w:docVars>
  <w:rsids>
    <w:rsidRoot w:val="00916845"/>
    <w:rsid w:val="00001579"/>
    <w:rsid w:val="000053D2"/>
    <w:rsid w:val="00010316"/>
    <w:rsid w:val="00013D28"/>
    <w:rsid w:val="00036A86"/>
    <w:rsid w:val="00042414"/>
    <w:rsid w:val="00044E86"/>
    <w:rsid w:val="000624F7"/>
    <w:rsid w:val="00074A62"/>
    <w:rsid w:val="00084DF1"/>
    <w:rsid w:val="000B0FF5"/>
    <w:rsid w:val="000B6097"/>
    <w:rsid w:val="000D580A"/>
    <w:rsid w:val="000E79F5"/>
    <w:rsid w:val="0012532D"/>
    <w:rsid w:val="00136B56"/>
    <w:rsid w:val="00140405"/>
    <w:rsid w:val="00143F2A"/>
    <w:rsid w:val="00146555"/>
    <w:rsid w:val="00162F66"/>
    <w:rsid w:val="00181CFF"/>
    <w:rsid w:val="00184CBF"/>
    <w:rsid w:val="001962C9"/>
    <w:rsid w:val="001A22C7"/>
    <w:rsid w:val="001A725B"/>
    <w:rsid w:val="001A7C67"/>
    <w:rsid w:val="001B117F"/>
    <w:rsid w:val="001B4520"/>
    <w:rsid w:val="001C28F5"/>
    <w:rsid w:val="001E2AFF"/>
    <w:rsid w:val="001E600F"/>
    <w:rsid w:val="001F409C"/>
    <w:rsid w:val="001F4729"/>
    <w:rsid w:val="00204EBF"/>
    <w:rsid w:val="0023072D"/>
    <w:rsid w:val="0024233E"/>
    <w:rsid w:val="00252F3E"/>
    <w:rsid w:val="00267145"/>
    <w:rsid w:val="002803A7"/>
    <w:rsid w:val="00290675"/>
    <w:rsid w:val="0029646C"/>
    <w:rsid w:val="002A3120"/>
    <w:rsid w:val="002C1D27"/>
    <w:rsid w:val="002C428F"/>
    <w:rsid w:val="002C6E74"/>
    <w:rsid w:val="002D4872"/>
    <w:rsid w:val="002D64B8"/>
    <w:rsid w:val="002E075B"/>
    <w:rsid w:val="002E72D7"/>
    <w:rsid w:val="00300AD8"/>
    <w:rsid w:val="00310456"/>
    <w:rsid w:val="00310A04"/>
    <w:rsid w:val="00311A8F"/>
    <w:rsid w:val="003173DF"/>
    <w:rsid w:val="00347061"/>
    <w:rsid w:val="0034767C"/>
    <w:rsid w:val="00362383"/>
    <w:rsid w:val="00371D58"/>
    <w:rsid w:val="003724FB"/>
    <w:rsid w:val="0038038A"/>
    <w:rsid w:val="00380890"/>
    <w:rsid w:val="00387891"/>
    <w:rsid w:val="00395B32"/>
    <w:rsid w:val="003C0DFC"/>
    <w:rsid w:val="003D787E"/>
    <w:rsid w:val="004009C8"/>
    <w:rsid w:val="0041162E"/>
    <w:rsid w:val="0042527E"/>
    <w:rsid w:val="00436B32"/>
    <w:rsid w:val="00446E6F"/>
    <w:rsid w:val="00452B4F"/>
    <w:rsid w:val="004679F8"/>
    <w:rsid w:val="00477168"/>
    <w:rsid w:val="00481AD1"/>
    <w:rsid w:val="00493DC3"/>
    <w:rsid w:val="004A00A2"/>
    <w:rsid w:val="004A1874"/>
    <w:rsid w:val="004B0285"/>
    <w:rsid w:val="004D41B3"/>
    <w:rsid w:val="00516326"/>
    <w:rsid w:val="00530809"/>
    <w:rsid w:val="00534151"/>
    <w:rsid w:val="00542F55"/>
    <w:rsid w:val="00544EF5"/>
    <w:rsid w:val="005536B6"/>
    <w:rsid w:val="00557924"/>
    <w:rsid w:val="005760EF"/>
    <w:rsid w:val="00577C47"/>
    <w:rsid w:val="005A6B21"/>
    <w:rsid w:val="005C553A"/>
    <w:rsid w:val="005C7BE7"/>
    <w:rsid w:val="005D60E6"/>
    <w:rsid w:val="005E17E3"/>
    <w:rsid w:val="005F4E09"/>
    <w:rsid w:val="00604475"/>
    <w:rsid w:val="00605CA9"/>
    <w:rsid w:val="00624248"/>
    <w:rsid w:val="0063243E"/>
    <w:rsid w:val="006367DD"/>
    <w:rsid w:val="006559E4"/>
    <w:rsid w:val="00675ACB"/>
    <w:rsid w:val="0069067F"/>
    <w:rsid w:val="00692508"/>
    <w:rsid w:val="006A4A91"/>
    <w:rsid w:val="006A7455"/>
    <w:rsid w:val="006B34E1"/>
    <w:rsid w:val="006B6815"/>
    <w:rsid w:val="006F21BE"/>
    <w:rsid w:val="006F26DC"/>
    <w:rsid w:val="007005E2"/>
    <w:rsid w:val="00705532"/>
    <w:rsid w:val="00707E47"/>
    <w:rsid w:val="00712727"/>
    <w:rsid w:val="007222A6"/>
    <w:rsid w:val="007270D0"/>
    <w:rsid w:val="007347A0"/>
    <w:rsid w:val="00735227"/>
    <w:rsid w:val="0074757B"/>
    <w:rsid w:val="00762CE8"/>
    <w:rsid w:val="007A0528"/>
    <w:rsid w:val="007B0246"/>
    <w:rsid w:val="007B07DF"/>
    <w:rsid w:val="007B0DF7"/>
    <w:rsid w:val="007B1A55"/>
    <w:rsid w:val="007C04FD"/>
    <w:rsid w:val="007C3B98"/>
    <w:rsid w:val="007C522C"/>
    <w:rsid w:val="007D0FB5"/>
    <w:rsid w:val="007D4938"/>
    <w:rsid w:val="007E6485"/>
    <w:rsid w:val="007F0946"/>
    <w:rsid w:val="007F5AA5"/>
    <w:rsid w:val="00800CF0"/>
    <w:rsid w:val="0080469F"/>
    <w:rsid w:val="008133C6"/>
    <w:rsid w:val="00836A8D"/>
    <w:rsid w:val="008379AA"/>
    <w:rsid w:val="008402AA"/>
    <w:rsid w:val="00843E65"/>
    <w:rsid w:val="00857614"/>
    <w:rsid w:val="00872B8D"/>
    <w:rsid w:val="00873F38"/>
    <w:rsid w:val="0087508C"/>
    <w:rsid w:val="00875B0D"/>
    <w:rsid w:val="0087600A"/>
    <w:rsid w:val="00885C69"/>
    <w:rsid w:val="00890FDC"/>
    <w:rsid w:val="008A052E"/>
    <w:rsid w:val="008A3939"/>
    <w:rsid w:val="008A5C2E"/>
    <w:rsid w:val="008C3BB3"/>
    <w:rsid w:val="008C4A16"/>
    <w:rsid w:val="008C50D0"/>
    <w:rsid w:val="008D71CD"/>
    <w:rsid w:val="008E3354"/>
    <w:rsid w:val="008F2C67"/>
    <w:rsid w:val="00904571"/>
    <w:rsid w:val="00915215"/>
    <w:rsid w:val="009158D1"/>
    <w:rsid w:val="00916845"/>
    <w:rsid w:val="009331D8"/>
    <w:rsid w:val="00951DA3"/>
    <w:rsid w:val="00962B55"/>
    <w:rsid w:val="009711B5"/>
    <w:rsid w:val="00985BE2"/>
    <w:rsid w:val="00991731"/>
    <w:rsid w:val="00993968"/>
    <w:rsid w:val="009954FF"/>
    <w:rsid w:val="009B2B89"/>
    <w:rsid w:val="009C397A"/>
    <w:rsid w:val="009E0E7C"/>
    <w:rsid w:val="009E6D44"/>
    <w:rsid w:val="009E76F5"/>
    <w:rsid w:val="009F485E"/>
    <w:rsid w:val="00A05FFF"/>
    <w:rsid w:val="00A23AF2"/>
    <w:rsid w:val="00A31454"/>
    <w:rsid w:val="00A31E0B"/>
    <w:rsid w:val="00A413F3"/>
    <w:rsid w:val="00A41FA7"/>
    <w:rsid w:val="00A53BC9"/>
    <w:rsid w:val="00A566FD"/>
    <w:rsid w:val="00A57BC3"/>
    <w:rsid w:val="00A61979"/>
    <w:rsid w:val="00A673F7"/>
    <w:rsid w:val="00A73D9A"/>
    <w:rsid w:val="00A9171F"/>
    <w:rsid w:val="00A91870"/>
    <w:rsid w:val="00A94EB4"/>
    <w:rsid w:val="00A9700D"/>
    <w:rsid w:val="00AA6B04"/>
    <w:rsid w:val="00AB4DC4"/>
    <w:rsid w:val="00AC318E"/>
    <w:rsid w:val="00AC4327"/>
    <w:rsid w:val="00AC714C"/>
    <w:rsid w:val="00AE5261"/>
    <w:rsid w:val="00AF045B"/>
    <w:rsid w:val="00AF142F"/>
    <w:rsid w:val="00AF1D48"/>
    <w:rsid w:val="00B0452D"/>
    <w:rsid w:val="00B06F9C"/>
    <w:rsid w:val="00B118BE"/>
    <w:rsid w:val="00B1224D"/>
    <w:rsid w:val="00B12EE7"/>
    <w:rsid w:val="00B13199"/>
    <w:rsid w:val="00B21DD9"/>
    <w:rsid w:val="00B34DD1"/>
    <w:rsid w:val="00B35477"/>
    <w:rsid w:val="00B400C9"/>
    <w:rsid w:val="00B419FC"/>
    <w:rsid w:val="00B61C2E"/>
    <w:rsid w:val="00B7237F"/>
    <w:rsid w:val="00B8507C"/>
    <w:rsid w:val="00B87BDD"/>
    <w:rsid w:val="00B90F02"/>
    <w:rsid w:val="00B93264"/>
    <w:rsid w:val="00BA3ADD"/>
    <w:rsid w:val="00BA54C3"/>
    <w:rsid w:val="00BD7149"/>
    <w:rsid w:val="00BE1F21"/>
    <w:rsid w:val="00BE5B25"/>
    <w:rsid w:val="00BE5FA5"/>
    <w:rsid w:val="00BE7E8B"/>
    <w:rsid w:val="00C00A54"/>
    <w:rsid w:val="00C020CE"/>
    <w:rsid w:val="00C034AA"/>
    <w:rsid w:val="00C05348"/>
    <w:rsid w:val="00C107B3"/>
    <w:rsid w:val="00C16104"/>
    <w:rsid w:val="00C26D0B"/>
    <w:rsid w:val="00C653D9"/>
    <w:rsid w:val="00C74780"/>
    <w:rsid w:val="00C907AE"/>
    <w:rsid w:val="00C93D68"/>
    <w:rsid w:val="00CA2F08"/>
    <w:rsid w:val="00CA48E7"/>
    <w:rsid w:val="00CC72C6"/>
    <w:rsid w:val="00CE1BBD"/>
    <w:rsid w:val="00D20142"/>
    <w:rsid w:val="00D20978"/>
    <w:rsid w:val="00D22678"/>
    <w:rsid w:val="00D23F79"/>
    <w:rsid w:val="00D323BE"/>
    <w:rsid w:val="00D333BC"/>
    <w:rsid w:val="00D33DCA"/>
    <w:rsid w:val="00D346DE"/>
    <w:rsid w:val="00D35776"/>
    <w:rsid w:val="00D42AA4"/>
    <w:rsid w:val="00D55658"/>
    <w:rsid w:val="00D6572E"/>
    <w:rsid w:val="00D744EC"/>
    <w:rsid w:val="00DA01DE"/>
    <w:rsid w:val="00DA1F0A"/>
    <w:rsid w:val="00DA308B"/>
    <w:rsid w:val="00DA4DA7"/>
    <w:rsid w:val="00DB19DD"/>
    <w:rsid w:val="00DB2610"/>
    <w:rsid w:val="00DB6F51"/>
    <w:rsid w:val="00DC2FEE"/>
    <w:rsid w:val="00DD169E"/>
    <w:rsid w:val="00DD4141"/>
    <w:rsid w:val="00DD6089"/>
    <w:rsid w:val="00DE2ADE"/>
    <w:rsid w:val="00DE6AE1"/>
    <w:rsid w:val="00DE6BEC"/>
    <w:rsid w:val="00DF057E"/>
    <w:rsid w:val="00E07D03"/>
    <w:rsid w:val="00E22429"/>
    <w:rsid w:val="00E601CB"/>
    <w:rsid w:val="00E6223F"/>
    <w:rsid w:val="00E63244"/>
    <w:rsid w:val="00E70BD2"/>
    <w:rsid w:val="00E73252"/>
    <w:rsid w:val="00E7327F"/>
    <w:rsid w:val="00E82A7B"/>
    <w:rsid w:val="00E845BC"/>
    <w:rsid w:val="00E86A45"/>
    <w:rsid w:val="00E91C88"/>
    <w:rsid w:val="00EA3F25"/>
    <w:rsid w:val="00EB0C76"/>
    <w:rsid w:val="00EC14B0"/>
    <w:rsid w:val="00EC2CE8"/>
    <w:rsid w:val="00ED096A"/>
    <w:rsid w:val="00ED4A60"/>
    <w:rsid w:val="00EF0930"/>
    <w:rsid w:val="00F22903"/>
    <w:rsid w:val="00F22A32"/>
    <w:rsid w:val="00F4388D"/>
    <w:rsid w:val="00F52CF7"/>
    <w:rsid w:val="00F80678"/>
    <w:rsid w:val="00F91B7F"/>
    <w:rsid w:val="00FC10DD"/>
    <w:rsid w:val="00FC773E"/>
    <w:rsid w:val="00FE1DB1"/>
    <w:rsid w:val="00FE42F8"/>
    <w:rsid w:val="00FF4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CAAB12"/>
  <w15:chartTrackingRefBased/>
  <w15:docId w15:val="{2303581A-FEF9-40B6-923B-A624999E7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684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684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684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Title"/>
    <w:next w:val="Normal"/>
    <w:link w:val="Heading3Char"/>
    <w:uiPriority w:val="99"/>
    <w:qFormat/>
    <w:rsid w:val="00916845"/>
    <w:pPr>
      <w:keepNext/>
      <w:keepLines/>
      <w:pBdr>
        <w:top w:val="single" w:sz="8" w:space="1" w:color="auto"/>
        <w:left w:val="single" w:sz="8" w:space="4" w:color="auto"/>
        <w:bottom w:val="single" w:sz="8" w:space="4" w:color="auto"/>
        <w:right w:val="single" w:sz="8" w:space="4" w:color="auto"/>
      </w:pBdr>
      <w:spacing w:before="200" w:after="180"/>
      <w:jc w:val="center"/>
      <w:outlineLvl w:val="2"/>
    </w:pPr>
    <w:rPr>
      <w:rFonts w:ascii="Cambria" w:eastAsia="Times New Roman" w:hAnsi="Cambria" w:cs="Times New Roman"/>
      <w:b/>
      <w:bCs/>
      <w:color w:val="000000"/>
      <w:spacing w:val="5"/>
      <w:sz w:val="28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9"/>
    <w:rsid w:val="00916845"/>
    <w:rPr>
      <w:rFonts w:ascii="Cambria" w:eastAsia="Times New Roman" w:hAnsi="Cambria" w:cs="Times New Roman"/>
      <w:b/>
      <w:bCs/>
      <w:color w:val="000000"/>
      <w:spacing w:val="5"/>
      <w:kern w:val="28"/>
      <w:sz w:val="28"/>
      <w:szCs w:val="52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91684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16845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Heading1Char">
    <w:name w:val="Heading 1 Char"/>
    <w:basedOn w:val="DefaultParagraphFont"/>
    <w:link w:val="Heading1"/>
    <w:uiPriority w:val="99"/>
    <w:rsid w:val="00916845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1684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styleId="Emphasis">
    <w:name w:val="Emphasis"/>
    <w:basedOn w:val="DefaultParagraphFont"/>
    <w:uiPriority w:val="99"/>
    <w:qFormat/>
    <w:rsid w:val="00916845"/>
    <w:rPr>
      <w:rFonts w:cs="Times New Roman"/>
      <w:i/>
      <w:iCs/>
    </w:rPr>
  </w:style>
  <w:style w:type="character" w:styleId="Hyperlink">
    <w:name w:val="Hyperlink"/>
    <w:basedOn w:val="DefaultParagraphFont"/>
    <w:uiPriority w:val="99"/>
    <w:rsid w:val="00916845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91684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84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semiHidden/>
    <w:rsid w:val="0091684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1684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4EF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4EF5"/>
    <w:rPr>
      <w:rFonts w:ascii="Segoe UI" w:eastAsia="Times New Roman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F52CF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62CE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DA01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DA308B"/>
    <w:pPr>
      <w:spacing w:before="100" w:beforeAutospacing="1" w:after="100" w:afterAutospacing="1"/>
    </w:pPr>
    <w:rPr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863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1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5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10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32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0.png"/><Relationship Id="rId21" Type="http://schemas.openxmlformats.org/officeDocument/2006/relationships/image" Target="media/image14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header" Target="header1.xml"/><Relationship Id="rId7" Type="http://schemas.openxmlformats.org/officeDocument/2006/relationships/hyperlink" Target="https://www.oracle.com/tools/downloads/sqldev-downloads.html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hyperlink" Target="https://docs.oracle.com/database/121/TDDDG/tdddg_triggers.htm" TargetMode="Externa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8" Type="http://schemas.openxmlformats.org/officeDocument/2006/relationships/image" Target="media/image1.png"/><Relationship Id="rId51" Type="http://schemas.openxmlformats.org/officeDocument/2006/relationships/footer" Target="footer1.xml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20" Type="http://schemas.openxmlformats.org/officeDocument/2006/relationships/image" Target="media/image13.png"/><Relationship Id="rId41" Type="http://schemas.openxmlformats.org/officeDocument/2006/relationships/image" Target="media/image3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yperlink" Target="https://docs.oracle.com/database/121/TDDDG/tdddg_triggers.htm" TargetMode="External"/><Relationship Id="rId36" Type="http://schemas.openxmlformats.org/officeDocument/2006/relationships/image" Target="media/image27.png"/><Relationship Id="rId49" Type="http://schemas.openxmlformats.org/officeDocument/2006/relationships/image" Target="media/image40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0</TotalTime>
  <Pages>20</Pages>
  <Words>1258</Words>
  <Characters>717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gonquin College</Company>
  <LinksUpToDate>false</LinksUpToDate>
  <CharactersWithSpaces>8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las King</dc:creator>
  <cp:keywords/>
  <dc:description/>
  <cp:lastModifiedBy>Yanzhang Wu</cp:lastModifiedBy>
  <cp:revision>48</cp:revision>
  <cp:lastPrinted>2021-05-10T03:17:00Z</cp:lastPrinted>
  <dcterms:created xsi:type="dcterms:W3CDTF">2022-11-14T15:51:00Z</dcterms:created>
  <dcterms:modified xsi:type="dcterms:W3CDTF">2022-11-22T22:01:00Z</dcterms:modified>
</cp:coreProperties>
</file>